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CED0B" w14:textId="77777777" w:rsidR="00E34099" w:rsidRPr="00CE79B8" w:rsidRDefault="00E34099" w:rsidP="00F876FF">
      <w:pPr>
        <w:pStyle w:val="ListParagraph"/>
        <w:tabs>
          <w:tab w:val="left" w:pos="360"/>
        </w:tabs>
        <w:spacing w:before="0" w:after="0" w:line="312" w:lineRule="auto"/>
        <w:ind w:left="0"/>
        <w:rPr>
          <w:bCs/>
          <w:color w:val="auto"/>
          <w:shd w:val="clear" w:color="auto" w:fill="FFFFFF"/>
        </w:rPr>
      </w:pPr>
      <w:bookmarkStart w:id="0" w:name="_Hlk87257135"/>
      <w:r w:rsidRPr="00CE79B8">
        <w:rPr>
          <w:bCs/>
          <w:color w:val="auto"/>
          <w:shd w:val="clear" w:color="auto" w:fill="FFFFFF"/>
        </w:rPr>
        <w:t>Danh mục các ngành đúng, ngành gần với chuyên ngành:</w:t>
      </w:r>
    </w:p>
    <w:p w14:paraId="018E8C67" w14:textId="505192B6" w:rsidR="00E34099" w:rsidRDefault="00E34099" w:rsidP="00F876FF">
      <w:pPr>
        <w:pStyle w:val="ListParagraph"/>
        <w:numPr>
          <w:ilvl w:val="2"/>
          <w:numId w:val="9"/>
        </w:numPr>
        <w:tabs>
          <w:tab w:val="left" w:pos="1080"/>
        </w:tabs>
        <w:spacing w:before="0" w:after="0" w:line="312" w:lineRule="auto"/>
        <w:ind w:left="720" w:firstLine="0"/>
        <w:rPr>
          <w:color w:val="auto"/>
          <w:sz w:val="24"/>
          <w:szCs w:val="24"/>
        </w:rPr>
      </w:pPr>
      <w:r w:rsidRPr="00CE79B8">
        <w:rPr>
          <w:color w:val="auto"/>
          <w:sz w:val="24"/>
          <w:szCs w:val="24"/>
        </w:rPr>
        <w:t xml:space="preserve">Ngành đúng: </w:t>
      </w:r>
    </w:p>
    <w:tbl>
      <w:tblPr>
        <w:tblW w:w="7866" w:type="dxa"/>
        <w:tblInd w:w="1165" w:type="dxa"/>
        <w:tblLook w:val="04A0" w:firstRow="1" w:lastRow="0" w:firstColumn="1" w:lastColumn="0" w:noHBand="0" w:noVBand="1"/>
      </w:tblPr>
      <w:tblGrid>
        <w:gridCol w:w="1440"/>
        <w:gridCol w:w="4181"/>
        <w:gridCol w:w="2245"/>
      </w:tblGrid>
      <w:tr w:rsidR="00E11C86" w:rsidRPr="00CE79B8" w14:paraId="79F91E79" w14:textId="77777777" w:rsidTr="00F876FF">
        <w:trPr>
          <w:trHeight w:val="315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C5CCE" w14:textId="77777777" w:rsidR="00E11C86" w:rsidRPr="00CE79B8" w:rsidRDefault="00E11C86" w:rsidP="00572FF4">
            <w:pPr>
              <w:spacing w:line="312" w:lineRule="auto"/>
              <w:rPr>
                <w:b/>
                <w:lang w:val="en-GB" w:eastAsia="en-GB"/>
              </w:rPr>
            </w:pPr>
            <w:r w:rsidRPr="00CE79B8">
              <w:rPr>
                <w:b/>
                <w:lang w:val="en-GB" w:eastAsia="en-GB"/>
              </w:rPr>
              <w:t>Mã ngành</w:t>
            </w:r>
          </w:p>
        </w:tc>
        <w:tc>
          <w:tcPr>
            <w:tcW w:w="4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12DBE" w14:textId="77777777" w:rsidR="00E11C86" w:rsidRPr="00CE79B8" w:rsidRDefault="00E11C86" w:rsidP="00572FF4">
            <w:pPr>
              <w:spacing w:line="312" w:lineRule="auto"/>
              <w:rPr>
                <w:b/>
                <w:lang w:val="en-GB" w:eastAsia="en-GB"/>
              </w:rPr>
            </w:pPr>
            <w:r w:rsidRPr="00CE79B8">
              <w:rPr>
                <w:b/>
                <w:lang w:val="en-GB" w:eastAsia="en-GB"/>
              </w:rPr>
              <w:t>Tên ngành</w:t>
            </w:r>
          </w:p>
        </w:tc>
        <w:tc>
          <w:tcPr>
            <w:tcW w:w="2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54A2DE" w14:textId="77777777" w:rsidR="00E11C86" w:rsidRPr="00CE79B8" w:rsidRDefault="00E11C86" w:rsidP="00572FF4">
            <w:pPr>
              <w:spacing w:line="312" w:lineRule="auto"/>
              <w:rPr>
                <w:b/>
                <w:lang w:val="en-GB" w:eastAsia="en-GB"/>
              </w:rPr>
            </w:pPr>
            <w:r w:rsidRPr="00CE79B8">
              <w:rPr>
                <w:b/>
                <w:lang w:val="en-GB" w:eastAsia="en-GB"/>
              </w:rPr>
              <w:t>Ghi chú</w:t>
            </w:r>
          </w:p>
        </w:tc>
      </w:tr>
      <w:tr w:rsidR="00E11C86" w:rsidRPr="00CE79B8" w14:paraId="7C1B0A1F" w14:textId="77777777" w:rsidTr="00F876FF">
        <w:trPr>
          <w:trHeight w:val="315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1303A9" w14:textId="58F4DBB1" w:rsidR="00E11C86" w:rsidRPr="00CE79B8" w:rsidRDefault="00F876FF" w:rsidP="00572FF4">
            <w:pPr>
              <w:spacing w:line="312" w:lineRule="auto"/>
              <w:rPr>
                <w:lang w:val="en-GB" w:eastAsia="en-GB"/>
              </w:rPr>
            </w:pPr>
            <w:r w:rsidRPr="00CE79B8">
              <w:t>7340101</w:t>
            </w:r>
          </w:p>
        </w:tc>
        <w:tc>
          <w:tcPr>
            <w:tcW w:w="4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06667" w14:textId="474186DD" w:rsidR="00E11C86" w:rsidRPr="00CE79B8" w:rsidRDefault="00F876FF" w:rsidP="00572FF4">
            <w:pPr>
              <w:spacing w:line="312" w:lineRule="auto"/>
              <w:rPr>
                <w:lang w:val="en-GB" w:eastAsia="en-GB"/>
              </w:rPr>
            </w:pPr>
            <w:r w:rsidRPr="00CE79B8">
              <w:t>Ngành Quản trị Kinh doanh</w:t>
            </w:r>
          </w:p>
        </w:tc>
        <w:tc>
          <w:tcPr>
            <w:tcW w:w="2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E5487F" w14:textId="6AD1F4A5" w:rsidR="00E11C86" w:rsidRPr="00CE79B8" w:rsidRDefault="00E11C86" w:rsidP="00572FF4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 xml:space="preserve">Ngành </w:t>
            </w:r>
            <w:r>
              <w:rPr>
                <w:lang w:val="en-GB" w:eastAsia="en-GB"/>
              </w:rPr>
              <w:t>đúng</w:t>
            </w:r>
          </w:p>
        </w:tc>
      </w:tr>
    </w:tbl>
    <w:p w14:paraId="18BC8F55" w14:textId="77777777" w:rsidR="00E11C86" w:rsidRPr="00CE79B8" w:rsidRDefault="00E11C86" w:rsidP="00E11C86">
      <w:pPr>
        <w:pStyle w:val="ListParagraph"/>
        <w:spacing w:before="0" w:after="0" w:line="312" w:lineRule="auto"/>
        <w:ind w:left="2160"/>
        <w:rPr>
          <w:color w:val="auto"/>
          <w:sz w:val="24"/>
          <w:szCs w:val="24"/>
        </w:rPr>
      </w:pPr>
    </w:p>
    <w:p w14:paraId="09A1E10D" w14:textId="75093C3A" w:rsidR="003E2CBB" w:rsidRPr="00F876FF" w:rsidRDefault="00E34099" w:rsidP="00F876FF">
      <w:pPr>
        <w:pStyle w:val="ListParagraph"/>
        <w:numPr>
          <w:ilvl w:val="2"/>
          <w:numId w:val="9"/>
        </w:numPr>
        <w:tabs>
          <w:tab w:val="left" w:pos="1080"/>
        </w:tabs>
        <w:spacing w:before="0" w:after="0" w:line="312" w:lineRule="auto"/>
        <w:ind w:left="720" w:firstLine="0"/>
        <w:rPr>
          <w:color w:val="auto"/>
          <w:sz w:val="24"/>
          <w:szCs w:val="24"/>
        </w:rPr>
      </w:pPr>
      <w:r w:rsidRPr="00F876FF">
        <w:rPr>
          <w:color w:val="auto"/>
          <w:sz w:val="24"/>
          <w:szCs w:val="24"/>
        </w:rPr>
        <w:t xml:space="preserve">Ngành gần: </w:t>
      </w:r>
    </w:p>
    <w:tbl>
      <w:tblPr>
        <w:tblW w:w="7866" w:type="dxa"/>
        <w:tblInd w:w="1165" w:type="dxa"/>
        <w:tblLook w:val="04A0" w:firstRow="1" w:lastRow="0" w:firstColumn="1" w:lastColumn="0" w:noHBand="0" w:noVBand="1"/>
      </w:tblPr>
      <w:tblGrid>
        <w:gridCol w:w="1440"/>
        <w:gridCol w:w="4181"/>
        <w:gridCol w:w="2245"/>
      </w:tblGrid>
      <w:tr w:rsidR="00CE79B8" w:rsidRPr="00CE79B8" w14:paraId="47432A87" w14:textId="77777777" w:rsidTr="00F876FF">
        <w:trPr>
          <w:trHeight w:val="315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37196" w14:textId="77777777" w:rsidR="00E34099" w:rsidRPr="00CE79B8" w:rsidRDefault="00E34099" w:rsidP="0031585F">
            <w:pPr>
              <w:spacing w:line="312" w:lineRule="auto"/>
              <w:rPr>
                <w:b/>
                <w:lang w:val="en-GB" w:eastAsia="en-GB"/>
              </w:rPr>
            </w:pPr>
            <w:r w:rsidRPr="00CE79B8">
              <w:rPr>
                <w:b/>
                <w:lang w:val="en-GB" w:eastAsia="en-GB"/>
              </w:rPr>
              <w:t>Mã ngành</w:t>
            </w:r>
          </w:p>
        </w:tc>
        <w:tc>
          <w:tcPr>
            <w:tcW w:w="4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9545F" w14:textId="77777777" w:rsidR="00E34099" w:rsidRPr="00CE79B8" w:rsidRDefault="00E34099" w:rsidP="0031585F">
            <w:pPr>
              <w:spacing w:line="312" w:lineRule="auto"/>
              <w:rPr>
                <w:b/>
                <w:lang w:val="en-GB" w:eastAsia="en-GB"/>
              </w:rPr>
            </w:pPr>
            <w:r w:rsidRPr="00CE79B8">
              <w:rPr>
                <w:b/>
                <w:lang w:val="en-GB" w:eastAsia="en-GB"/>
              </w:rPr>
              <w:t>Tên ngành</w:t>
            </w:r>
          </w:p>
        </w:tc>
        <w:tc>
          <w:tcPr>
            <w:tcW w:w="2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681ED" w14:textId="77777777" w:rsidR="00E34099" w:rsidRPr="00CE79B8" w:rsidRDefault="00E34099" w:rsidP="0031585F">
            <w:pPr>
              <w:spacing w:line="312" w:lineRule="auto"/>
              <w:rPr>
                <w:b/>
                <w:lang w:val="en-GB" w:eastAsia="en-GB"/>
              </w:rPr>
            </w:pPr>
            <w:r w:rsidRPr="00CE79B8">
              <w:rPr>
                <w:b/>
                <w:lang w:val="en-GB" w:eastAsia="en-GB"/>
              </w:rPr>
              <w:t>Ghi chú</w:t>
            </w:r>
          </w:p>
        </w:tc>
      </w:tr>
      <w:tr w:rsidR="00CE79B8" w:rsidRPr="00CE79B8" w14:paraId="055B7E92" w14:textId="77777777" w:rsidTr="00F876FF">
        <w:trPr>
          <w:trHeight w:val="315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3572E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7340115</w:t>
            </w:r>
          </w:p>
        </w:tc>
        <w:tc>
          <w:tcPr>
            <w:tcW w:w="4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46D42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 xml:space="preserve">Marketing </w:t>
            </w:r>
          </w:p>
        </w:tc>
        <w:tc>
          <w:tcPr>
            <w:tcW w:w="2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104608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F876FF" w:rsidRPr="00CE79B8" w14:paraId="4CF954DC" w14:textId="77777777" w:rsidTr="00F876FF">
        <w:trPr>
          <w:trHeight w:val="315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43EB6" w14:textId="77777777" w:rsidR="00F876FF" w:rsidRPr="00CE79B8" w:rsidRDefault="00F876FF" w:rsidP="0031585F">
            <w:pPr>
              <w:spacing w:line="312" w:lineRule="auto"/>
              <w:rPr>
                <w:lang w:val="en-GB" w:eastAsia="en-GB"/>
              </w:rPr>
            </w:pPr>
          </w:p>
        </w:tc>
        <w:tc>
          <w:tcPr>
            <w:tcW w:w="4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69F5D" w14:textId="77777777" w:rsidR="00F876FF" w:rsidRPr="00CE79B8" w:rsidRDefault="00F876FF" w:rsidP="0031585F">
            <w:pPr>
              <w:spacing w:line="312" w:lineRule="auto"/>
              <w:rPr>
                <w:lang w:val="en-GB" w:eastAsia="en-GB"/>
              </w:rPr>
            </w:pPr>
          </w:p>
        </w:tc>
        <w:tc>
          <w:tcPr>
            <w:tcW w:w="2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2C850F" w14:textId="77777777" w:rsidR="00F876FF" w:rsidRPr="00CE79B8" w:rsidRDefault="00F876FF" w:rsidP="0031585F">
            <w:pPr>
              <w:spacing w:line="312" w:lineRule="auto"/>
              <w:rPr>
                <w:lang w:val="en-GB" w:eastAsia="en-GB"/>
              </w:rPr>
            </w:pPr>
          </w:p>
        </w:tc>
      </w:tr>
      <w:tr w:rsidR="00CE79B8" w:rsidRPr="00CE79B8" w14:paraId="3FD14573" w14:textId="77777777" w:rsidTr="00F876FF">
        <w:trPr>
          <w:trHeight w:val="315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35C77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7340120</w:t>
            </w:r>
          </w:p>
        </w:tc>
        <w:tc>
          <w:tcPr>
            <w:tcW w:w="4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F0843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Kinh doanh quốc tế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7CD3AC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CE79B8" w:rsidRPr="00CE79B8" w14:paraId="240CE63D" w14:textId="77777777" w:rsidTr="00F876FF">
        <w:trPr>
          <w:trHeight w:val="315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2300E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7340122</w:t>
            </w:r>
          </w:p>
        </w:tc>
        <w:tc>
          <w:tcPr>
            <w:tcW w:w="4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A7CC7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Thương mại điện tử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F1A326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CE79B8" w:rsidRPr="00CE79B8" w14:paraId="2337D716" w14:textId="77777777" w:rsidTr="00F876FF">
        <w:trPr>
          <w:trHeight w:val="315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96856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7340404</w:t>
            </w:r>
          </w:p>
        </w:tc>
        <w:tc>
          <w:tcPr>
            <w:tcW w:w="4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46B3C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Quản trị nhân lực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A294EC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CE79B8" w:rsidRPr="00CE79B8" w14:paraId="4F272202" w14:textId="77777777" w:rsidTr="00F876FF">
        <w:trPr>
          <w:trHeight w:val="315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3270F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7340405</w:t>
            </w:r>
          </w:p>
        </w:tc>
        <w:tc>
          <w:tcPr>
            <w:tcW w:w="4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E298B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Hệ thống thông tin quản lý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CC6ABA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</w:tbl>
    <w:p w14:paraId="2B5088A9" w14:textId="77777777" w:rsidR="00E34099" w:rsidRPr="00CE79B8" w:rsidRDefault="00E34099" w:rsidP="00E34099">
      <w:pPr>
        <w:spacing w:line="312" w:lineRule="auto"/>
        <w:ind w:right="91" w:firstLine="284"/>
        <w:jc w:val="both"/>
        <w:rPr>
          <w:sz w:val="26"/>
          <w:szCs w:val="26"/>
        </w:rPr>
      </w:pPr>
    </w:p>
    <w:p w14:paraId="4B977E61" w14:textId="77777777" w:rsidR="00E34099" w:rsidRPr="00CE79B8" w:rsidRDefault="00E34099" w:rsidP="00F876FF">
      <w:pPr>
        <w:pStyle w:val="ListParagraph"/>
        <w:spacing w:before="0" w:after="0" w:line="312" w:lineRule="auto"/>
        <w:ind w:left="1440"/>
        <w:rPr>
          <w:color w:val="auto"/>
          <w:sz w:val="24"/>
          <w:szCs w:val="24"/>
        </w:rPr>
      </w:pPr>
      <w:r w:rsidRPr="00CE79B8">
        <w:rPr>
          <w:color w:val="auto"/>
          <w:sz w:val="24"/>
          <w:szCs w:val="24"/>
        </w:rPr>
        <w:t>Ngoài ra có các ngành gần với mảng kinh tế, quản lý, quản trị trong nhóm khác, cụ thể:</w:t>
      </w:r>
    </w:p>
    <w:p w14:paraId="0DD837EB" w14:textId="77777777" w:rsidR="003E2CBB" w:rsidRPr="00CE79B8" w:rsidRDefault="003E2CBB" w:rsidP="003E2CBB">
      <w:pPr>
        <w:pStyle w:val="ListParagraph"/>
        <w:spacing w:before="0" w:after="0" w:line="312" w:lineRule="auto"/>
        <w:ind w:left="1440"/>
        <w:rPr>
          <w:color w:val="auto"/>
          <w:sz w:val="24"/>
          <w:szCs w:val="24"/>
        </w:rPr>
      </w:pPr>
    </w:p>
    <w:tbl>
      <w:tblPr>
        <w:tblW w:w="7792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3"/>
        <w:gridCol w:w="3880"/>
        <w:gridCol w:w="2529"/>
      </w:tblGrid>
      <w:tr w:rsidR="00CE79B8" w:rsidRPr="00CE79B8" w14:paraId="133B7717" w14:textId="77777777" w:rsidTr="0031585F">
        <w:trPr>
          <w:trHeight w:val="315"/>
          <w:tblHeader/>
          <w:jc w:val="right"/>
        </w:trPr>
        <w:tc>
          <w:tcPr>
            <w:tcW w:w="1383" w:type="dxa"/>
            <w:shd w:val="clear" w:color="auto" w:fill="auto"/>
            <w:vAlign w:val="center"/>
          </w:tcPr>
          <w:p w14:paraId="3AE5DC55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lang w:val="en-GB" w:eastAsia="en-GB"/>
              </w:rPr>
              <w:t>Mã ngành</w:t>
            </w:r>
          </w:p>
        </w:tc>
        <w:tc>
          <w:tcPr>
            <w:tcW w:w="3880" w:type="dxa"/>
            <w:shd w:val="clear" w:color="auto" w:fill="auto"/>
            <w:vAlign w:val="center"/>
          </w:tcPr>
          <w:p w14:paraId="1F4277EE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lang w:val="en-GB" w:eastAsia="en-GB"/>
              </w:rPr>
              <w:t>Tên ngành</w:t>
            </w:r>
          </w:p>
        </w:tc>
        <w:tc>
          <w:tcPr>
            <w:tcW w:w="2529" w:type="dxa"/>
            <w:shd w:val="clear" w:color="000000" w:fill="FFFFFF"/>
            <w:vAlign w:val="center"/>
          </w:tcPr>
          <w:p w14:paraId="53FFB123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lang w:val="en-GB" w:eastAsia="en-GB"/>
              </w:rPr>
              <w:t>Ghi chú</w:t>
            </w:r>
          </w:p>
        </w:tc>
      </w:tr>
      <w:tr w:rsidR="00CE79B8" w:rsidRPr="00CE79B8" w14:paraId="117615D9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6B546BFE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bCs/>
                <w:i/>
                <w:iCs/>
                <w:lang w:val="en-GB" w:eastAsia="en-GB"/>
              </w:rPr>
              <w:t>73101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20BFE9C9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bCs/>
                <w:i/>
                <w:iCs/>
                <w:lang w:val="en-GB" w:eastAsia="en-GB"/>
              </w:rPr>
              <w:t>Kinh tế học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7D7876E4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bCs/>
                <w:i/>
                <w:iCs/>
                <w:lang w:val="en-GB" w:eastAsia="en-GB"/>
              </w:rPr>
              <w:t>Mã ngành cấp 3</w:t>
            </w:r>
          </w:p>
        </w:tc>
      </w:tr>
      <w:tr w:rsidR="00CE79B8" w:rsidRPr="00CE79B8" w14:paraId="3862227A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7A30D39C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7310101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3E330733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Kinh tế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46A80F5C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CE79B8" w:rsidRPr="00CE79B8" w14:paraId="09A6918C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27D164EF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7310104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2719EAA9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Kinh tế đầu tư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284C13F6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CE79B8" w:rsidRPr="00CE79B8" w14:paraId="03F49D9C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562A5EC8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7310105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3282FDF7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Kinh tế phát triển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6655C85E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CE79B8" w:rsidRPr="00CE79B8" w14:paraId="6B6A47EC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5A4F2CE2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bCs/>
                <w:i/>
                <w:iCs/>
                <w:lang w:val="en-GB" w:eastAsia="en-GB"/>
              </w:rPr>
              <w:t>75106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2A79B152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bCs/>
                <w:i/>
                <w:iCs/>
                <w:lang w:val="en-GB" w:eastAsia="en-GB"/>
              </w:rPr>
              <w:t>Quản lý công nghiệp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19945AC0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bCs/>
                <w:i/>
                <w:iCs/>
                <w:lang w:val="en-GB" w:eastAsia="en-GB"/>
              </w:rPr>
              <w:t>Mã ngành cấp 3</w:t>
            </w:r>
          </w:p>
        </w:tc>
      </w:tr>
      <w:tr w:rsidR="00CE79B8" w:rsidRPr="00CE79B8" w14:paraId="568E8F44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67561035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7510601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6BB8BB9C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Quản lý công nghiệp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29024144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CE79B8" w:rsidRPr="00CE79B8" w14:paraId="0B8370A1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361AFB12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7510604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441EB370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Kinh tế công nghiệp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68D6979E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CE79B8" w:rsidRPr="00CE79B8" w14:paraId="79DF9458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4C847700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7510605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10D622C7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Logistics và Quản lý chuỗi cung ứng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0200F5BA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CE79B8" w:rsidRPr="00CE79B8" w14:paraId="0327C44D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114AE185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bCs/>
                <w:i/>
                <w:iCs/>
                <w:lang w:val="en-GB" w:eastAsia="en-GB"/>
              </w:rPr>
              <w:t>77208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00BA64F1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bCs/>
                <w:i/>
                <w:iCs/>
                <w:lang w:val="en-GB" w:eastAsia="en-GB"/>
              </w:rPr>
              <w:t>Quản lý y tế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09BF18D1" w14:textId="77777777" w:rsidR="00E34099" w:rsidRPr="00CE79B8" w:rsidRDefault="00E34099" w:rsidP="0031585F">
            <w:pPr>
              <w:spacing w:line="312" w:lineRule="auto"/>
              <w:rPr>
                <w:b/>
                <w:bCs/>
                <w:i/>
                <w:iCs/>
                <w:lang w:val="en-GB" w:eastAsia="en-GB"/>
              </w:rPr>
            </w:pPr>
            <w:r w:rsidRPr="00CE79B8">
              <w:rPr>
                <w:b/>
                <w:bCs/>
                <w:i/>
                <w:iCs/>
                <w:lang w:val="en-GB" w:eastAsia="en-GB"/>
              </w:rPr>
              <w:t>Mã ngành cấp 3</w:t>
            </w:r>
          </w:p>
        </w:tc>
      </w:tr>
      <w:tr w:rsidR="00CE79B8" w:rsidRPr="00CE79B8" w14:paraId="58DC5628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27A269B2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7720801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1CBD97D7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Tổ chức và quản lý y tế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3076CE7D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  <w:tr w:rsidR="00CE79B8" w:rsidRPr="00CE79B8" w14:paraId="50B50085" w14:textId="77777777" w:rsidTr="0031585F">
        <w:trPr>
          <w:trHeight w:val="315"/>
          <w:jc w:val="right"/>
        </w:trPr>
        <w:tc>
          <w:tcPr>
            <w:tcW w:w="1383" w:type="dxa"/>
            <w:shd w:val="clear" w:color="auto" w:fill="auto"/>
            <w:vAlign w:val="center"/>
            <w:hideMark/>
          </w:tcPr>
          <w:p w14:paraId="17E21C54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7720802</w:t>
            </w:r>
          </w:p>
        </w:tc>
        <w:tc>
          <w:tcPr>
            <w:tcW w:w="3880" w:type="dxa"/>
            <w:shd w:val="clear" w:color="auto" w:fill="auto"/>
            <w:vAlign w:val="center"/>
            <w:hideMark/>
          </w:tcPr>
          <w:p w14:paraId="586591F0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eastAsia="en-GB"/>
              </w:rPr>
              <w:t>Quản lý bệnh viện</w:t>
            </w:r>
          </w:p>
        </w:tc>
        <w:tc>
          <w:tcPr>
            <w:tcW w:w="2529" w:type="dxa"/>
            <w:shd w:val="clear" w:color="000000" w:fill="FFFFFF"/>
            <w:vAlign w:val="center"/>
            <w:hideMark/>
          </w:tcPr>
          <w:p w14:paraId="4B9C92B5" w14:textId="77777777" w:rsidR="00E34099" w:rsidRPr="00CE79B8" w:rsidRDefault="00E34099" w:rsidP="0031585F">
            <w:pPr>
              <w:spacing w:line="312" w:lineRule="auto"/>
              <w:rPr>
                <w:lang w:val="en-GB" w:eastAsia="en-GB"/>
              </w:rPr>
            </w:pPr>
            <w:r w:rsidRPr="00CE79B8">
              <w:rPr>
                <w:lang w:val="en-GB" w:eastAsia="en-GB"/>
              </w:rPr>
              <w:t>Ngành gần</w:t>
            </w:r>
          </w:p>
        </w:tc>
      </w:tr>
    </w:tbl>
    <w:p w14:paraId="4AE1D531" w14:textId="77777777" w:rsidR="00E34099" w:rsidRPr="00CE79B8" w:rsidRDefault="00E34099" w:rsidP="00E34099">
      <w:pPr>
        <w:spacing w:line="312" w:lineRule="auto"/>
      </w:pPr>
    </w:p>
    <w:p w14:paraId="54BCA1B3" w14:textId="77777777" w:rsidR="00E34099" w:rsidRPr="00CE79B8" w:rsidRDefault="00E34099" w:rsidP="00F876FF">
      <w:pPr>
        <w:pStyle w:val="ListParagraph"/>
        <w:numPr>
          <w:ilvl w:val="2"/>
          <w:numId w:val="9"/>
        </w:numPr>
        <w:tabs>
          <w:tab w:val="left" w:pos="1080"/>
        </w:tabs>
        <w:spacing w:before="0" w:after="0" w:line="312" w:lineRule="auto"/>
        <w:ind w:left="720" w:firstLine="0"/>
        <w:rPr>
          <w:color w:val="auto"/>
        </w:rPr>
      </w:pPr>
      <w:r w:rsidRPr="00CE79B8">
        <w:rPr>
          <w:color w:val="auto"/>
        </w:rPr>
        <w:t>Đối với ứng viên tốt nghiệp khác các ngành liệt kê bên trên cần học khối bổ sung kiến thức bao gồm:</w:t>
      </w:r>
    </w:p>
    <w:p w14:paraId="63943541" w14:textId="77777777" w:rsidR="00E34099" w:rsidRPr="00CE79B8" w:rsidRDefault="00E34099" w:rsidP="00F876FF">
      <w:pPr>
        <w:pStyle w:val="ListParagraph"/>
        <w:numPr>
          <w:ilvl w:val="3"/>
          <w:numId w:val="9"/>
        </w:numPr>
        <w:spacing w:line="312" w:lineRule="auto"/>
        <w:ind w:left="1530"/>
        <w:rPr>
          <w:color w:val="auto"/>
        </w:rPr>
      </w:pPr>
      <w:r w:rsidRPr="00CE79B8">
        <w:rPr>
          <w:color w:val="auto"/>
        </w:rPr>
        <w:t>Kinh tế học (45 tiết)</w:t>
      </w:r>
    </w:p>
    <w:p w14:paraId="47CBE7AA" w14:textId="77777777" w:rsidR="00E34099" w:rsidRPr="00CE79B8" w:rsidRDefault="00E34099" w:rsidP="00F876FF">
      <w:pPr>
        <w:pStyle w:val="ListParagraph"/>
        <w:numPr>
          <w:ilvl w:val="3"/>
          <w:numId w:val="9"/>
        </w:numPr>
        <w:spacing w:line="312" w:lineRule="auto"/>
        <w:ind w:left="1530"/>
        <w:rPr>
          <w:color w:val="auto"/>
        </w:rPr>
      </w:pPr>
      <w:r w:rsidRPr="00CE79B8">
        <w:rPr>
          <w:color w:val="auto"/>
        </w:rPr>
        <w:t xml:space="preserve">Quản trị đại cương (45 tiết) </w:t>
      </w:r>
    </w:p>
    <w:bookmarkEnd w:id="0"/>
    <w:p w14:paraId="165CCFBD" w14:textId="77777777" w:rsidR="004636CE" w:rsidRPr="00CE79B8" w:rsidRDefault="004636CE" w:rsidP="00AC68B1">
      <w:pPr>
        <w:pStyle w:val="Normal1"/>
        <w:spacing w:before="0" w:after="0" w:line="312" w:lineRule="auto"/>
        <w:jc w:val="center"/>
        <w:rPr>
          <w:bCs/>
          <w:sz w:val="24"/>
          <w:szCs w:val="24"/>
        </w:rPr>
      </w:pPr>
    </w:p>
    <w:p w14:paraId="019A3DEF" w14:textId="77777777" w:rsidR="004636CE" w:rsidRPr="00CE79B8" w:rsidRDefault="004636CE" w:rsidP="00AC68B1">
      <w:pPr>
        <w:pStyle w:val="Normal1"/>
        <w:spacing w:before="0" w:after="0" w:line="312" w:lineRule="auto"/>
        <w:jc w:val="center"/>
        <w:rPr>
          <w:bCs/>
          <w:sz w:val="24"/>
          <w:szCs w:val="24"/>
        </w:rPr>
      </w:pPr>
    </w:p>
    <w:p w14:paraId="1546BD1D" w14:textId="77777777" w:rsidR="00AC68B1" w:rsidRPr="00CE79B8" w:rsidRDefault="00AC68B1">
      <w:pPr>
        <w:pStyle w:val="Normal1"/>
        <w:spacing w:before="0" w:after="0" w:line="312" w:lineRule="auto"/>
        <w:jc w:val="center"/>
        <w:rPr>
          <w:bCs/>
          <w:sz w:val="24"/>
          <w:szCs w:val="24"/>
        </w:rPr>
      </w:pPr>
    </w:p>
    <w:sectPr w:rsidR="00AC68B1" w:rsidRPr="00CE79B8" w:rsidSect="005E724E">
      <w:footerReference w:type="default" r:id="rId8"/>
      <w:pgSz w:w="11909" w:h="16834" w:code="9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BCE03" w14:textId="77777777" w:rsidR="005E724E" w:rsidRDefault="005E724E" w:rsidP="00B24A8C">
      <w:r>
        <w:separator/>
      </w:r>
    </w:p>
  </w:endnote>
  <w:endnote w:type="continuationSeparator" w:id="0">
    <w:p w14:paraId="68B1DC3A" w14:textId="77777777" w:rsidR="005E724E" w:rsidRDefault="005E724E" w:rsidP="00B24A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74FB" w14:textId="6607216B" w:rsidR="003A3088" w:rsidRDefault="008B45C0">
    <w:pPr>
      <w:ind w:right="260"/>
      <w:rPr>
        <w:color w:val="0F243E" w:themeColor="text2" w:themeShade="80"/>
        <w:sz w:val="26"/>
        <w:szCs w:val="26"/>
      </w:rPr>
    </w:pPr>
    <w:r>
      <w:rPr>
        <w:noProof/>
        <w:color w:val="1F497D" w:themeColor="text2"/>
        <w:sz w:val="26"/>
        <w:szCs w:val="26"/>
        <w:lang w:val="vi-VN" w:eastAsia="vi-V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F9C9E1" wp14:editId="4DFC604C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688149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940925</wp:posOffset>
                  </wp:positionV>
                </mc:Fallback>
              </mc:AlternateContent>
              <wp:extent cx="377825" cy="281305"/>
              <wp:effectExtent l="0" t="0" r="0" b="0"/>
              <wp:wrapNone/>
              <wp:docPr id="4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77825" cy="28130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4A6D09" w14:textId="77777777" w:rsidR="003A3088" w:rsidRDefault="005B28A3">
                          <w:pPr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 w:rsidR="003A3088"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230C3D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29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29F9C9E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0;width:29.75pt;height:22.15pt;z-index:251659264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" fillcolor="white [3201]" stroked="f" strokeweight=".5pt">
              <v:textbox style="mso-fit-shape-to-text:t" inset="0,,0">
                <w:txbxContent>
                  <w:p w14:paraId="094A6D09" w14:textId="77777777" w:rsidR="003A3088" w:rsidRDefault="005B28A3">
                    <w:pPr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 w:rsidR="003A3088"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230C3D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29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E3989CA" w14:textId="77777777" w:rsidR="003A3088" w:rsidRDefault="003A30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BC346" w14:textId="77777777" w:rsidR="005E724E" w:rsidRDefault="005E724E" w:rsidP="00B24A8C">
      <w:r>
        <w:separator/>
      </w:r>
    </w:p>
  </w:footnote>
  <w:footnote w:type="continuationSeparator" w:id="0">
    <w:p w14:paraId="525933CD" w14:textId="77777777" w:rsidR="005E724E" w:rsidRDefault="005E724E" w:rsidP="00B24A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A6A89"/>
    <w:multiLevelType w:val="hybridMultilevel"/>
    <w:tmpl w:val="8B1C1B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00766"/>
    <w:multiLevelType w:val="hybridMultilevel"/>
    <w:tmpl w:val="610EB3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29ABEC0">
      <w:start w:val="1500"/>
      <w:numFmt w:val="bullet"/>
      <w:lvlText w:val="–"/>
      <w:lvlJc w:val="left"/>
      <w:pPr>
        <w:ind w:left="108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2D1D17"/>
    <w:multiLevelType w:val="hybridMultilevel"/>
    <w:tmpl w:val="5B9AB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D5AD0"/>
    <w:multiLevelType w:val="hybridMultilevel"/>
    <w:tmpl w:val="4FDC3C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C2F35"/>
    <w:multiLevelType w:val="hybridMultilevel"/>
    <w:tmpl w:val="A1B649AE"/>
    <w:lvl w:ilvl="0" w:tplc="0C94CD0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CA69DC"/>
    <w:multiLevelType w:val="multilevel"/>
    <w:tmpl w:val="1082B79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pStyle w:val="12Long"/>
      <w:lvlText w:val="%1.%2."/>
      <w:lvlJc w:val="left"/>
      <w:pPr>
        <w:ind w:left="567" w:hanging="567"/>
      </w:pPr>
      <w:rPr>
        <w:rFonts w:cs="Times New Roman" w:hint="default"/>
      </w:rPr>
    </w:lvl>
    <w:lvl w:ilvl="2">
      <w:start w:val="1"/>
      <w:numFmt w:val="decimal"/>
      <w:pStyle w:val="12Long1"/>
      <w:lvlText w:val="%1.%2.%3."/>
      <w:lvlJc w:val="left"/>
      <w:pPr>
        <w:ind w:left="1361" w:hanging="79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6" w15:restartNumberingAfterBreak="0">
    <w:nsid w:val="2ACD39BD"/>
    <w:multiLevelType w:val="hybridMultilevel"/>
    <w:tmpl w:val="ABC4023E"/>
    <w:lvl w:ilvl="0" w:tplc="229ABEC0">
      <w:start w:val="1500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C05456"/>
    <w:multiLevelType w:val="hybridMultilevel"/>
    <w:tmpl w:val="4EF4347A"/>
    <w:lvl w:ilvl="0" w:tplc="0FD23232">
      <w:start w:val="18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F40A06"/>
    <w:multiLevelType w:val="hybridMultilevel"/>
    <w:tmpl w:val="5F7234E8"/>
    <w:lvl w:ilvl="0" w:tplc="0C94CD0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8AB2D21"/>
    <w:multiLevelType w:val="hybridMultilevel"/>
    <w:tmpl w:val="0B02976C"/>
    <w:lvl w:ilvl="0" w:tplc="7B84EBBA">
      <w:start w:val="1"/>
      <w:numFmt w:val="bullet"/>
      <w:pStyle w:val="gachdaudong"/>
      <w:lvlText w:val=""/>
      <w:lvlJc w:val="left"/>
      <w:pPr>
        <w:ind w:left="16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8594111">
    <w:abstractNumId w:val="3"/>
  </w:num>
  <w:num w:numId="2" w16cid:durableId="1392734495">
    <w:abstractNumId w:val="2"/>
  </w:num>
  <w:num w:numId="3" w16cid:durableId="1999141282">
    <w:abstractNumId w:val="5"/>
  </w:num>
  <w:num w:numId="4" w16cid:durableId="82146951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79239556">
    <w:abstractNumId w:val="8"/>
  </w:num>
  <w:num w:numId="6" w16cid:durableId="1667631342">
    <w:abstractNumId w:val="4"/>
  </w:num>
  <w:num w:numId="7" w16cid:durableId="1298492731">
    <w:abstractNumId w:val="0"/>
  </w:num>
  <w:num w:numId="8" w16cid:durableId="1822430455">
    <w:abstractNumId w:val="6"/>
  </w:num>
  <w:num w:numId="9" w16cid:durableId="1825468782">
    <w:abstractNumId w:val="7"/>
  </w:num>
  <w:num w:numId="10" w16cid:durableId="37312073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LQwMDQxMbY0MTFU0lEKTi0uzszPAykwqQUAXEH/aSwAAAA="/>
  </w:docVars>
  <w:rsids>
    <w:rsidRoot w:val="00B24A8C"/>
    <w:rsid w:val="000006FA"/>
    <w:rsid w:val="00000A66"/>
    <w:rsid w:val="00000C20"/>
    <w:rsid w:val="00001A37"/>
    <w:rsid w:val="00002CD0"/>
    <w:rsid w:val="000033A5"/>
    <w:rsid w:val="00006463"/>
    <w:rsid w:val="00007615"/>
    <w:rsid w:val="00012D08"/>
    <w:rsid w:val="00014F9D"/>
    <w:rsid w:val="00020A2E"/>
    <w:rsid w:val="00021F75"/>
    <w:rsid w:val="000221E1"/>
    <w:rsid w:val="000228CC"/>
    <w:rsid w:val="00023AA0"/>
    <w:rsid w:val="000242C9"/>
    <w:rsid w:val="00024FAC"/>
    <w:rsid w:val="00026779"/>
    <w:rsid w:val="00026DC5"/>
    <w:rsid w:val="00027970"/>
    <w:rsid w:val="000300AA"/>
    <w:rsid w:val="00035FA1"/>
    <w:rsid w:val="00042AD1"/>
    <w:rsid w:val="00044334"/>
    <w:rsid w:val="00044B3F"/>
    <w:rsid w:val="00045136"/>
    <w:rsid w:val="000458B7"/>
    <w:rsid w:val="00047823"/>
    <w:rsid w:val="00047B3D"/>
    <w:rsid w:val="00047E3A"/>
    <w:rsid w:val="00050378"/>
    <w:rsid w:val="00051BE4"/>
    <w:rsid w:val="00054CFF"/>
    <w:rsid w:val="000563F0"/>
    <w:rsid w:val="00057487"/>
    <w:rsid w:val="0006016E"/>
    <w:rsid w:val="00061006"/>
    <w:rsid w:val="00063005"/>
    <w:rsid w:val="000631AF"/>
    <w:rsid w:val="00063D8E"/>
    <w:rsid w:val="00067FF1"/>
    <w:rsid w:val="00070FD9"/>
    <w:rsid w:val="00073D51"/>
    <w:rsid w:val="00075964"/>
    <w:rsid w:val="000765C9"/>
    <w:rsid w:val="00081D65"/>
    <w:rsid w:val="00085301"/>
    <w:rsid w:val="0008568B"/>
    <w:rsid w:val="00085B08"/>
    <w:rsid w:val="0008607A"/>
    <w:rsid w:val="00086758"/>
    <w:rsid w:val="00090D78"/>
    <w:rsid w:val="00091D6A"/>
    <w:rsid w:val="0009390B"/>
    <w:rsid w:val="00093EA5"/>
    <w:rsid w:val="000A0DF9"/>
    <w:rsid w:val="000A25E2"/>
    <w:rsid w:val="000A3DAC"/>
    <w:rsid w:val="000A6F60"/>
    <w:rsid w:val="000B0297"/>
    <w:rsid w:val="000B1E9F"/>
    <w:rsid w:val="000B64D0"/>
    <w:rsid w:val="000B6609"/>
    <w:rsid w:val="000B72EB"/>
    <w:rsid w:val="000C009C"/>
    <w:rsid w:val="000C3A15"/>
    <w:rsid w:val="000C5D8B"/>
    <w:rsid w:val="000D59A8"/>
    <w:rsid w:val="000E2454"/>
    <w:rsid w:val="000E4A39"/>
    <w:rsid w:val="000E53C8"/>
    <w:rsid w:val="000F209A"/>
    <w:rsid w:val="000F76F9"/>
    <w:rsid w:val="0010079C"/>
    <w:rsid w:val="00104920"/>
    <w:rsid w:val="001106E5"/>
    <w:rsid w:val="00110FB0"/>
    <w:rsid w:val="00111E97"/>
    <w:rsid w:val="00115B7E"/>
    <w:rsid w:val="00117937"/>
    <w:rsid w:val="00117E38"/>
    <w:rsid w:val="00122B93"/>
    <w:rsid w:val="00124B03"/>
    <w:rsid w:val="0012799C"/>
    <w:rsid w:val="00130AA1"/>
    <w:rsid w:val="001337A2"/>
    <w:rsid w:val="00135266"/>
    <w:rsid w:val="001362CC"/>
    <w:rsid w:val="00140FDA"/>
    <w:rsid w:val="00141713"/>
    <w:rsid w:val="00143660"/>
    <w:rsid w:val="00145380"/>
    <w:rsid w:val="00145CB5"/>
    <w:rsid w:val="001469CD"/>
    <w:rsid w:val="00146A30"/>
    <w:rsid w:val="00146B6C"/>
    <w:rsid w:val="0015495F"/>
    <w:rsid w:val="00160058"/>
    <w:rsid w:val="00160F3B"/>
    <w:rsid w:val="001618D6"/>
    <w:rsid w:val="001656B3"/>
    <w:rsid w:val="0016668E"/>
    <w:rsid w:val="00167385"/>
    <w:rsid w:val="00167AA7"/>
    <w:rsid w:val="00174001"/>
    <w:rsid w:val="00175D35"/>
    <w:rsid w:val="001769EF"/>
    <w:rsid w:val="00186E9B"/>
    <w:rsid w:val="001871FC"/>
    <w:rsid w:val="00191D88"/>
    <w:rsid w:val="00194071"/>
    <w:rsid w:val="0019427E"/>
    <w:rsid w:val="001A1142"/>
    <w:rsid w:val="001A197F"/>
    <w:rsid w:val="001A4388"/>
    <w:rsid w:val="001A4814"/>
    <w:rsid w:val="001A4BC4"/>
    <w:rsid w:val="001A5154"/>
    <w:rsid w:val="001A6296"/>
    <w:rsid w:val="001A64D0"/>
    <w:rsid w:val="001A6D58"/>
    <w:rsid w:val="001A7B22"/>
    <w:rsid w:val="001B106D"/>
    <w:rsid w:val="001B17B7"/>
    <w:rsid w:val="001B5AC0"/>
    <w:rsid w:val="001B5BD8"/>
    <w:rsid w:val="001C3531"/>
    <w:rsid w:val="001C3B49"/>
    <w:rsid w:val="001C3B8B"/>
    <w:rsid w:val="001C4118"/>
    <w:rsid w:val="001C743A"/>
    <w:rsid w:val="001C7F3B"/>
    <w:rsid w:val="001D0DE7"/>
    <w:rsid w:val="001D1E3E"/>
    <w:rsid w:val="001D2C06"/>
    <w:rsid w:val="001D38F3"/>
    <w:rsid w:val="001D4970"/>
    <w:rsid w:val="001D529A"/>
    <w:rsid w:val="001D6A50"/>
    <w:rsid w:val="001E1781"/>
    <w:rsid w:val="001F4CBD"/>
    <w:rsid w:val="001F613C"/>
    <w:rsid w:val="002022D9"/>
    <w:rsid w:val="00203385"/>
    <w:rsid w:val="0020347B"/>
    <w:rsid w:val="002035F3"/>
    <w:rsid w:val="00205DCD"/>
    <w:rsid w:val="00210850"/>
    <w:rsid w:val="00214AAE"/>
    <w:rsid w:val="00214FCF"/>
    <w:rsid w:val="00216028"/>
    <w:rsid w:val="00220ED0"/>
    <w:rsid w:val="00223F86"/>
    <w:rsid w:val="00226B47"/>
    <w:rsid w:val="00230C3D"/>
    <w:rsid w:val="002361ED"/>
    <w:rsid w:val="00236371"/>
    <w:rsid w:val="002364DA"/>
    <w:rsid w:val="00240836"/>
    <w:rsid w:val="00241DE1"/>
    <w:rsid w:val="00245FF7"/>
    <w:rsid w:val="00250D76"/>
    <w:rsid w:val="00251391"/>
    <w:rsid w:val="00251CB2"/>
    <w:rsid w:val="00256D43"/>
    <w:rsid w:val="00257941"/>
    <w:rsid w:val="002600DF"/>
    <w:rsid w:val="00264733"/>
    <w:rsid w:val="0027530F"/>
    <w:rsid w:val="00275353"/>
    <w:rsid w:val="002765D5"/>
    <w:rsid w:val="002805AC"/>
    <w:rsid w:val="00284B06"/>
    <w:rsid w:val="002875A3"/>
    <w:rsid w:val="0029047D"/>
    <w:rsid w:val="00291C50"/>
    <w:rsid w:val="002925DF"/>
    <w:rsid w:val="002941A0"/>
    <w:rsid w:val="002952B8"/>
    <w:rsid w:val="002953B0"/>
    <w:rsid w:val="002957AA"/>
    <w:rsid w:val="00296FFA"/>
    <w:rsid w:val="002A1029"/>
    <w:rsid w:val="002A17CF"/>
    <w:rsid w:val="002A1CBC"/>
    <w:rsid w:val="002A23C6"/>
    <w:rsid w:val="002A545B"/>
    <w:rsid w:val="002A6DB1"/>
    <w:rsid w:val="002A707B"/>
    <w:rsid w:val="002B550E"/>
    <w:rsid w:val="002B5E74"/>
    <w:rsid w:val="002B76BB"/>
    <w:rsid w:val="002B7EA1"/>
    <w:rsid w:val="002C0EB9"/>
    <w:rsid w:val="002C1565"/>
    <w:rsid w:val="002C4906"/>
    <w:rsid w:val="002C64B7"/>
    <w:rsid w:val="002D6D28"/>
    <w:rsid w:val="002D73F7"/>
    <w:rsid w:val="002D7A5B"/>
    <w:rsid w:val="002E06B5"/>
    <w:rsid w:val="002E3772"/>
    <w:rsid w:val="002E3AF8"/>
    <w:rsid w:val="002E578E"/>
    <w:rsid w:val="002E6552"/>
    <w:rsid w:val="002E6DAA"/>
    <w:rsid w:val="002E7907"/>
    <w:rsid w:val="002F4669"/>
    <w:rsid w:val="002F6F6E"/>
    <w:rsid w:val="002F70B7"/>
    <w:rsid w:val="002F7F19"/>
    <w:rsid w:val="00301F45"/>
    <w:rsid w:val="0030204D"/>
    <w:rsid w:val="0030570B"/>
    <w:rsid w:val="00305CAC"/>
    <w:rsid w:val="00305ED5"/>
    <w:rsid w:val="0031044C"/>
    <w:rsid w:val="00313FB5"/>
    <w:rsid w:val="0031585F"/>
    <w:rsid w:val="003164C7"/>
    <w:rsid w:val="00323919"/>
    <w:rsid w:val="00325262"/>
    <w:rsid w:val="00326AC8"/>
    <w:rsid w:val="003362EE"/>
    <w:rsid w:val="00336669"/>
    <w:rsid w:val="00343886"/>
    <w:rsid w:val="00343C72"/>
    <w:rsid w:val="003449C9"/>
    <w:rsid w:val="00344E03"/>
    <w:rsid w:val="003453C1"/>
    <w:rsid w:val="00345814"/>
    <w:rsid w:val="00351495"/>
    <w:rsid w:val="00351C0B"/>
    <w:rsid w:val="0035660C"/>
    <w:rsid w:val="00357BEE"/>
    <w:rsid w:val="003632BC"/>
    <w:rsid w:val="00364558"/>
    <w:rsid w:val="003649D8"/>
    <w:rsid w:val="0036780A"/>
    <w:rsid w:val="00370955"/>
    <w:rsid w:val="00371723"/>
    <w:rsid w:val="00374C53"/>
    <w:rsid w:val="0037529E"/>
    <w:rsid w:val="00383263"/>
    <w:rsid w:val="003843BD"/>
    <w:rsid w:val="00385D1A"/>
    <w:rsid w:val="003869DB"/>
    <w:rsid w:val="00387469"/>
    <w:rsid w:val="003922DA"/>
    <w:rsid w:val="00393949"/>
    <w:rsid w:val="00396F9D"/>
    <w:rsid w:val="003A1BD0"/>
    <w:rsid w:val="003A238C"/>
    <w:rsid w:val="003A23AB"/>
    <w:rsid w:val="003A3088"/>
    <w:rsid w:val="003A3DDF"/>
    <w:rsid w:val="003A4FCF"/>
    <w:rsid w:val="003A7934"/>
    <w:rsid w:val="003A7B2B"/>
    <w:rsid w:val="003B15D1"/>
    <w:rsid w:val="003B5218"/>
    <w:rsid w:val="003B52AE"/>
    <w:rsid w:val="003C03BF"/>
    <w:rsid w:val="003C0C40"/>
    <w:rsid w:val="003C1CDE"/>
    <w:rsid w:val="003C286F"/>
    <w:rsid w:val="003C457F"/>
    <w:rsid w:val="003C5580"/>
    <w:rsid w:val="003C6772"/>
    <w:rsid w:val="003D04B3"/>
    <w:rsid w:val="003D2775"/>
    <w:rsid w:val="003D4EEE"/>
    <w:rsid w:val="003D6CA9"/>
    <w:rsid w:val="003E162B"/>
    <w:rsid w:val="003E2A3D"/>
    <w:rsid w:val="003E2A68"/>
    <w:rsid w:val="003E2CBB"/>
    <w:rsid w:val="003E4B62"/>
    <w:rsid w:val="003E4BDA"/>
    <w:rsid w:val="003F0A13"/>
    <w:rsid w:val="003F1DEA"/>
    <w:rsid w:val="003F3ACB"/>
    <w:rsid w:val="003F4783"/>
    <w:rsid w:val="003F66D9"/>
    <w:rsid w:val="00402E05"/>
    <w:rsid w:val="0040448B"/>
    <w:rsid w:val="00404609"/>
    <w:rsid w:val="00405A14"/>
    <w:rsid w:val="004062E1"/>
    <w:rsid w:val="004106C7"/>
    <w:rsid w:val="00411FB7"/>
    <w:rsid w:val="00413287"/>
    <w:rsid w:val="004208CF"/>
    <w:rsid w:val="00420F2C"/>
    <w:rsid w:val="00423042"/>
    <w:rsid w:val="00423F59"/>
    <w:rsid w:val="004263DC"/>
    <w:rsid w:val="00427C5D"/>
    <w:rsid w:val="004309D8"/>
    <w:rsid w:val="00431DA0"/>
    <w:rsid w:val="00431F96"/>
    <w:rsid w:val="00433A61"/>
    <w:rsid w:val="0043486A"/>
    <w:rsid w:val="00443E30"/>
    <w:rsid w:val="00451FC2"/>
    <w:rsid w:val="004557EE"/>
    <w:rsid w:val="00457311"/>
    <w:rsid w:val="004577E0"/>
    <w:rsid w:val="00457954"/>
    <w:rsid w:val="004606C8"/>
    <w:rsid w:val="004636CE"/>
    <w:rsid w:val="00464B85"/>
    <w:rsid w:val="0046587E"/>
    <w:rsid w:val="00467447"/>
    <w:rsid w:val="00467B4F"/>
    <w:rsid w:val="00470C13"/>
    <w:rsid w:val="00471331"/>
    <w:rsid w:val="00471F1D"/>
    <w:rsid w:val="00472921"/>
    <w:rsid w:val="004734F3"/>
    <w:rsid w:val="00476611"/>
    <w:rsid w:val="00477287"/>
    <w:rsid w:val="0048122F"/>
    <w:rsid w:val="004847AB"/>
    <w:rsid w:val="00486A31"/>
    <w:rsid w:val="00493AF7"/>
    <w:rsid w:val="004A2388"/>
    <w:rsid w:val="004A7A67"/>
    <w:rsid w:val="004B18D2"/>
    <w:rsid w:val="004B1C9D"/>
    <w:rsid w:val="004B2437"/>
    <w:rsid w:val="004B2C64"/>
    <w:rsid w:val="004B31AF"/>
    <w:rsid w:val="004B3682"/>
    <w:rsid w:val="004B60AA"/>
    <w:rsid w:val="004B69CF"/>
    <w:rsid w:val="004B715A"/>
    <w:rsid w:val="004C0375"/>
    <w:rsid w:val="004C0B1A"/>
    <w:rsid w:val="004C1D2F"/>
    <w:rsid w:val="004C57B7"/>
    <w:rsid w:val="004D0F85"/>
    <w:rsid w:val="004D42CF"/>
    <w:rsid w:val="004D561C"/>
    <w:rsid w:val="004D66BD"/>
    <w:rsid w:val="004D6D0B"/>
    <w:rsid w:val="004E1ABA"/>
    <w:rsid w:val="004E20EF"/>
    <w:rsid w:val="004F3FAF"/>
    <w:rsid w:val="004F43ED"/>
    <w:rsid w:val="004F724A"/>
    <w:rsid w:val="00504FA3"/>
    <w:rsid w:val="00506F7D"/>
    <w:rsid w:val="00510DB5"/>
    <w:rsid w:val="005127AC"/>
    <w:rsid w:val="00513DE7"/>
    <w:rsid w:val="00513F6F"/>
    <w:rsid w:val="0052070B"/>
    <w:rsid w:val="00522228"/>
    <w:rsid w:val="00523F19"/>
    <w:rsid w:val="00523FE7"/>
    <w:rsid w:val="00526223"/>
    <w:rsid w:val="005274F5"/>
    <w:rsid w:val="00527D5E"/>
    <w:rsid w:val="00530B47"/>
    <w:rsid w:val="005336A5"/>
    <w:rsid w:val="005425E0"/>
    <w:rsid w:val="005446B4"/>
    <w:rsid w:val="00546695"/>
    <w:rsid w:val="00556A3D"/>
    <w:rsid w:val="00557053"/>
    <w:rsid w:val="00560C65"/>
    <w:rsid w:val="00561E02"/>
    <w:rsid w:val="00562432"/>
    <w:rsid w:val="0056379D"/>
    <w:rsid w:val="00567215"/>
    <w:rsid w:val="00567778"/>
    <w:rsid w:val="005730CC"/>
    <w:rsid w:val="00575228"/>
    <w:rsid w:val="00575391"/>
    <w:rsid w:val="005779AD"/>
    <w:rsid w:val="00580974"/>
    <w:rsid w:val="005817CC"/>
    <w:rsid w:val="00585A25"/>
    <w:rsid w:val="00590CF2"/>
    <w:rsid w:val="005959FA"/>
    <w:rsid w:val="005A0EA2"/>
    <w:rsid w:val="005A2674"/>
    <w:rsid w:val="005A3509"/>
    <w:rsid w:val="005A3786"/>
    <w:rsid w:val="005A578A"/>
    <w:rsid w:val="005A7449"/>
    <w:rsid w:val="005B0A8F"/>
    <w:rsid w:val="005B1630"/>
    <w:rsid w:val="005B28A3"/>
    <w:rsid w:val="005B2E39"/>
    <w:rsid w:val="005B6AAB"/>
    <w:rsid w:val="005C2577"/>
    <w:rsid w:val="005C54A3"/>
    <w:rsid w:val="005C7893"/>
    <w:rsid w:val="005D3A1A"/>
    <w:rsid w:val="005D603D"/>
    <w:rsid w:val="005E14D1"/>
    <w:rsid w:val="005E2D42"/>
    <w:rsid w:val="005E3792"/>
    <w:rsid w:val="005E502F"/>
    <w:rsid w:val="005E724E"/>
    <w:rsid w:val="005F1582"/>
    <w:rsid w:val="005F1D31"/>
    <w:rsid w:val="005F2289"/>
    <w:rsid w:val="006008FE"/>
    <w:rsid w:val="00601D74"/>
    <w:rsid w:val="00603F7A"/>
    <w:rsid w:val="006040BD"/>
    <w:rsid w:val="00605244"/>
    <w:rsid w:val="00605BB9"/>
    <w:rsid w:val="006074F8"/>
    <w:rsid w:val="00615292"/>
    <w:rsid w:val="006224C2"/>
    <w:rsid w:val="00625E43"/>
    <w:rsid w:val="00626CDD"/>
    <w:rsid w:val="0063128A"/>
    <w:rsid w:val="00633B31"/>
    <w:rsid w:val="00640EE0"/>
    <w:rsid w:val="0064142A"/>
    <w:rsid w:val="00641FB2"/>
    <w:rsid w:val="00643E7B"/>
    <w:rsid w:val="00646901"/>
    <w:rsid w:val="006614CA"/>
    <w:rsid w:val="00661510"/>
    <w:rsid w:val="00667D6B"/>
    <w:rsid w:val="0067103C"/>
    <w:rsid w:val="00680773"/>
    <w:rsid w:val="0068089E"/>
    <w:rsid w:val="0068178E"/>
    <w:rsid w:val="00683015"/>
    <w:rsid w:val="00683129"/>
    <w:rsid w:val="00683164"/>
    <w:rsid w:val="00683319"/>
    <w:rsid w:val="0068340D"/>
    <w:rsid w:val="006901E4"/>
    <w:rsid w:val="0069262D"/>
    <w:rsid w:val="0069679A"/>
    <w:rsid w:val="006A0CBE"/>
    <w:rsid w:val="006A244C"/>
    <w:rsid w:val="006A30F6"/>
    <w:rsid w:val="006A3A77"/>
    <w:rsid w:val="006A47D3"/>
    <w:rsid w:val="006B0EA8"/>
    <w:rsid w:val="006B25F7"/>
    <w:rsid w:val="006B461C"/>
    <w:rsid w:val="006B56B6"/>
    <w:rsid w:val="006B7984"/>
    <w:rsid w:val="006C1947"/>
    <w:rsid w:val="006C1AF2"/>
    <w:rsid w:val="006C1CE2"/>
    <w:rsid w:val="006C3308"/>
    <w:rsid w:val="006C36BF"/>
    <w:rsid w:val="006C36F0"/>
    <w:rsid w:val="006C4DC4"/>
    <w:rsid w:val="006D5A61"/>
    <w:rsid w:val="006D6BE9"/>
    <w:rsid w:val="006D6C07"/>
    <w:rsid w:val="006E0090"/>
    <w:rsid w:val="006E0782"/>
    <w:rsid w:val="006E122E"/>
    <w:rsid w:val="006E5922"/>
    <w:rsid w:val="006E61FD"/>
    <w:rsid w:val="006F0567"/>
    <w:rsid w:val="006F143F"/>
    <w:rsid w:val="006F15DC"/>
    <w:rsid w:val="006F1887"/>
    <w:rsid w:val="006F2565"/>
    <w:rsid w:val="006F3E93"/>
    <w:rsid w:val="00704216"/>
    <w:rsid w:val="0070550C"/>
    <w:rsid w:val="00705DD3"/>
    <w:rsid w:val="0070758E"/>
    <w:rsid w:val="00707597"/>
    <w:rsid w:val="007108EE"/>
    <w:rsid w:val="00711C6A"/>
    <w:rsid w:val="00711E39"/>
    <w:rsid w:val="007128B4"/>
    <w:rsid w:val="00715AD4"/>
    <w:rsid w:val="00715E7A"/>
    <w:rsid w:val="00715F4D"/>
    <w:rsid w:val="00720060"/>
    <w:rsid w:val="00720250"/>
    <w:rsid w:val="007319F2"/>
    <w:rsid w:val="00731C7F"/>
    <w:rsid w:val="00736D66"/>
    <w:rsid w:val="0074200C"/>
    <w:rsid w:val="00742870"/>
    <w:rsid w:val="007435E9"/>
    <w:rsid w:val="00745AC8"/>
    <w:rsid w:val="00751585"/>
    <w:rsid w:val="0075463D"/>
    <w:rsid w:val="00754839"/>
    <w:rsid w:val="00757F1C"/>
    <w:rsid w:val="00761B7A"/>
    <w:rsid w:val="00761BA5"/>
    <w:rsid w:val="00762F3B"/>
    <w:rsid w:val="0076305C"/>
    <w:rsid w:val="007650CD"/>
    <w:rsid w:val="00767BC5"/>
    <w:rsid w:val="00770C57"/>
    <w:rsid w:val="007719D4"/>
    <w:rsid w:val="007727B2"/>
    <w:rsid w:val="0077351B"/>
    <w:rsid w:val="00776666"/>
    <w:rsid w:val="00780F77"/>
    <w:rsid w:val="00783BE7"/>
    <w:rsid w:val="00787BAE"/>
    <w:rsid w:val="007913C9"/>
    <w:rsid w:val="00791B8A"/>
    <w:rsid w:val="007929E7"/>
    <w:rsid w:val="00797F5A"/>
    <w:rsid w:val="007A24E8"/>
    <w:rsid w:val="007B1EEC"/>
    <w:rsid w:val="007B2DC1"/>
    <w:rsid w:val="007B6033"/>
    <w:rsid w:val="007B78BC"/>
    <w:rsid w:val="007C1BD6"/>
    <w:rsid w:val="007C2E60"/>
    <w:rsid w:val="007C40A9"/>
    <w:rsid w:val="007C4354"/>
    <w:rsid w:val="007C5391"/>
    <w:rsid w:val="007C5D4A"/>
    <w:rsid w:val="007C7FA9"/>
    <w:rsid w:val="007D20DB"/>
    <w:rsid w:val="007D6EB6"/>
    <w:rsid w:val="007E1050"/>
    <w:rsid w:val="007E17C5"/>
    <w:rsid w:val="007E53B4"/>
    <w:rsid w:val="007E5B78"/>
    <w:rsid w:val="007E6BA1"/>
    <w:rsid w:val="007F21C3"/>
    <w:rsid w:val="007F2B0A"/>
    <w:rsid w:val="008000EC"/>
    <w:rsid w:val="00800A7C"/>
    <w:rsid w:val="00801F49"/>
    <w:rsid w:val="00803000"/>
    <w:rsid w:val="00811668"/>
    <w:rsid w:val="00817974"/>
    <w:rsid w:val="00820499"/>
    <w:rsid w:val="00820C08"/>
    <w:rsid w:val="00826DDC"/>
    <w:rsid w:val="00827AE1"/>
    <w:rsid w:val="008342E3"/>
    <w:rsid w:val="008365F9"/>
    <w:rsid w:val="00837E8E"/>
    <w:rsid w:val="0084272C"/>
    <w:rsid w:val="0085513F"/>
    <w:rsid w:val="0085514B"/>
    <w:rsid w:val="00856818"/>
    <w:rsid w:val="0086011A"/>
    <w:rsid w:val="00860704"/>
    <w:rsid w:val="00865526"/>
    <w:rsid w:val="00871F8A"/>
    <w:rsid w:val="008770CE"/>
    <w:rsid w:val="00877885"/>
    <w:rsid w:val="008806AD"/>
    <w:rsid w:val="00881C38"/>
    <w:rsid w:val="0088250D"/>
    <w:rsid w:val="0088318F"/>
    <w:rsid w:val="00885E07"/>
    <w:rsid w:val="00886753"/>
    <w:rsid w:val="0088798C"/>
    <w:rsid w:val="0089056E"/>
    <w:rsid w:val="00891B6F"/>
    <w:rsid w:val="00892374"/>
    <w:rsid w:val="0089582F"/>
    <w:rsid w:val="008A131C"/>
    <w:rsid w:val="008A3735"/>
    <w:rsid w:val="008A6A0E"/>
    <w:rsid w:val="008B0729"/>
    <w:rsid w:val="008B1112"/>
    <w:rsid w:val="008B2D98"/>
    <w:rsid w:val="008B3281"/>
    <w:rsid w:val="008B45C0"/>
    <w:rsid w:val="008B4AF3"/>
    <w:rsid w:val="008C3A2B"/>
    <w:rsid w:val="008C43A8"/>
    <w:rsid w:val="008C7993"/>
    <w:rsid w:val="008D4F15"/>
    <w:rsid w:val="008D5AE3"/>
    <w:rsid w:val="008E156C"/>
    <w:rsid w:val="008E1C4B"/>
    <w:rsid w:val="008E5B40"/>
    <w:rsid w:val="008F3922"/>
    <w:rsid w:val="008F56BE"/>
    <w:rsid w:val="00901248"/>
    <w:rsid w:val="009044D0"/>
    <w:rsid w:val="00905EFB"/>
    <w:rsid w:val="0091211B"/>
    <w:rsid w:val="0091348A"/>
    <w:rsid w:val="00915CB0"/>
    <w:rsid w:val="00920CDF"/>
    <w:rsid w:val="00920FEA"/>
    <w:rsid w:val="00923739"/>
    <w:rsid w:val="00930871"/>
    <w:rsid w:val="00930EA2"/>
    <w:rsid w:val="00931C89"/>
    <w:rsid w:val="00933820"/>
    <w:rsid w:val="009359BA"/>
    <w:rsid w:val="009368C4"/>
    <w:rsid w:val="009419AD"/>
    <w:rsid w:val="00942119"/>
    <w:rsid w:val="00942270"/>
    <w:rsid w:val="009456F4"/>
    <w:rsid w:val="00947119"/>
    <w:rsid w:val="009473EE"/>
    <w:rsid w:val="00951940"/>
    <w:rsid w:val="00954A04"/>
    <w:rsid w:val="00962AFE"/>
    <w:rsid w:val="00963373"/>
    <w:rsid w:val="0096443C"/>
    <w:rsid w:val="00967316"/>
    <w:rsid w:val="00970538"/>
    <w:rsid w:val="00971FE5"/>
    <w:rsid w:val="0097382D"/>
    <w:rsid w:val="009746C8"/>
    <w:rsid w:val="0099665C"/>
    <w:rsid w:val="0099764D"/>
    <w:rsid w:val="009B1F8C"/>
    <w:rsid w:val="009B2536"/>
    <w:rsid w:val="009B3711"/>
    <w:rsid w:val="009B6836"/>
    <w:rsid w:val="009B6E79"/>
    <w:rsid w:val="009C0D9A"/>
    <w:rsid w:val="009C6F4B"/>
    <w:rsid w:val="009D20BB"/>
    <w:rsid w:val="009D45BB"/>
    <w:rsid w:val="009D5135"/>
    <w:rsid w:val="009E02F0"/>
    <w:rsid w:val="009E2808"/>
    <w:rsid w:val="009E39AE"/>
    <w:rsid w:val="009E3A80"/>
    <w:rsid w:val="009E4ED5"/>
    <w:rsid w:val="009E549A"/>
    <w:rsid w:val="009E612F"/>
    <w:rsid w:val="009F2D9A"/>
    <w:rsid w:val="00A00762"/>
    <w:rsid w:val="00A00B0D"/>
    <w:rsid w:val="00A026D4"/>
    <w:rsid w:val="00A0380A"/>
    <w:rsid w:val="00A0665A"/>
    <w:rsid w:val="00A079D8"/>
    <w:rsid w:val="00A10C98"/>
    <w:rsid w:val="00A12203"/>
    <w:rsid w:val="00A128EB"/>
    <w:rsid w:val="00A136B8"/>
    <w:rsid w:val="00A13B59"/>
    <w:rsid w:val="00A143E3"/>
    <w:rsid w:val="00A161CB"/>
    <w:rsid w:val="00A16544"/>
    <w:rsid w:val="00A17796"/>
    <w:rsid w:val="00A271BB"/>
    <w:rsid w:val="00A30D3E"/>
    <w:rsid w:val="00A316E7"/>
    <w:rsid w:val="00A31FF9"/>
    <w:rsid w:val="00A330B4"/>
    <w:rsid w:val="00A353E9"/>
    <w:rsid w:val="00A3552C"/>
    <w:rsid w:val="00A35EFD"/>
    <w:rsid w:val="00A40D1E"/>
    <w:rsid w:val="00A40E0C"/>
    <w:rsid w:val="00A4494B"/>
    <w:rsid w:val="00A44ADF"/>
    <w:rsid w:val="00A4515F"/>
    <w:rsid w:val="00A46F6B"/>
    <w:rsid w:val="00A471DA"/>
    <w:rsid w:val="00A47897"/>
    <w:rsid w:val="00A50869"/>
    <w:rsid w:val="00A5186D"/>
    <w:rsid w:val="00A52868"/>
    <w:rsid w:val="00A54FCB"/>
    <w:rsid w:val="00A55671"/>
    <w:rsid w:val="00A5716B"/>
    <w:rsid w:val="00A604FA"/>
    <w:rsid w:val="00A60D8D"/>
    <w:rsid w:val="00A70F09"/>
    <w:rsid w:val="00A71BE8"/>
    <w:rsid w:val="00A72BCD"/>
    <w:rsid w:val="00A7681F"/>
    <w:rsid w:val="00A770A8"/>
    <w:rsid w:val="00A80349"/>
    <w:rsid w:val="00A810A5"/>
    <w:rsid w:val="00A82200"/>
    <w:rsid w:val="00A838DB"/>
    <w:rsid w:val="00A84BFC"/>
    <w:rsid w:val="00A8603B"/>
    <w:rsid w:val="00A860DD"/>
    <w:rsid w:val="00A8634D"/>
    <w:rsid w:val="00A871DC"/>
    <w:rsid w:val="00A920A2"/>
    <w:rsid w:val="00A952EB"/>
    <w:rsid w:val="00AA0451"/>
    <w:rsid w:val="00AA0D2F"/>
    <w:rsid w:val="00AA1096"/>
    <w:rsid w:val="00AA15E2"/>
    <w:rsid w:val="00AA4099"/>
    <w:rsid w:val="00AA6A21"/>
    <w:rsid w:val="00AB0793"/>
    <w:rsid w:val="00AB1DC8"/>
    <w:rsid w:val="00AB3316"/>
    <w:rsid w:val="00AB42EA"/>
    <w:rsid w:val="00AB48B0"/>
    <w:rsid w:val="00AB5F28"/>
    <w:rsid w:val="00AB72BC"/>
    <w:rsid w:val="00AB775D"/>
    <w:rsid w:val="00AC5591"/>
    <w:rsid w:val="00AC68B1"/>
    <w:rsid w:val="00AC6C03"/>
    <w:rsid w:val="00AC7FAF"/>
    <w:rsid w:val="00AD2612"/>
    <w:rsid w:val="00AD4A78"/>
    <w:rsid w:val="00AD5378"/>
    <w:rsid w:val="00AD7A01"/>
    <w:rsid w:val="00AE013F"/>
    <w:rsid w:val="00AE1C0A"/>
    <w:rsid w:val="00AE3AD7"/>
    <w:rsid w:val="00AE3AED"/>
    <w:rsid w:val="00AE5241"/>
    <w:rsid w:val="00AE7201"/>
    <w:rsid w:val="00AF0724"/>
    <w:rsid w:val="00AF14DF"/>
    <w:rsid w:val="00AF3712"/>
    <w:rsid w:val="00AF55E2"/>
    <w:rsid w:val="00AF77B7"/>
    <w:rsid w:val="00B0020B"/>
    <w:rsid w:val="00B019CE"/>
    <w:rsid w:val="00B1066C"/>
    <w:rsid w:val="00B1094A"/>
    <w:rsid w:val="00B1449E"/>
    <w:rsid w:val="00B208DF"/>
    <w:rsid w:val="00B22E61"/>
    <w:rsid w:val="00B23565"/>
    <w:rsid w:val="00B23CE4"/>
    <w:rsid w:val="00B24A8C"/>
    <w:rsid w:val="00B26289"/>
    <w:rsid w:val="00B26752"/>
    <w:rsid w:val="00B26E5D"/>
    <w:rsid w:val="00B308D2"/>
    <w:rsid w:val="00B30CC4"/>
    <w:rsid w:val="00B3103F"/>
    <w:rsid w:val="00B32B33"/>
    <w:rsid w:val="00B36A18"/>
    <w:rsid w:val="00B44F90"/>
    <w:rsid w:val="00B47C58"/>
    <w:rsid w:val="00B5017C"/>
    <w:rsid w:val="00B52F65"/>
    <w:rsid w:val="00B541D8"/>
    <w:rsid w:val="00B57907"/>
    <w:rsid w:val="00B57B49"/>
    <w:rsid w:val="00B603CC"/>
    <w:rsid w:val="00B625FF"/>
    <w:rsid w:val="00B64D6A"/>
    <w:rsid w:val="00B66BCE"/>
    <w:rsid w:val="00B67BD5"/>
    <w:rsid w:val="00B75EDF"/>
    <w:rsid w:val="00B76AFE"/>
    <w:rsid w:val="00B83A5D"/>
    <w:rsid w:val="00B846A1"/>
    <w:rsid w:val="00B87362"/>
    <w:rsid w:val="00B87BB2"/>
    <w:rsid w:val="00B92E85"/>
    <w:rsid w:val="00B95C6F"/>
    <w:rsid w:val="00BA01A6"/>
    <w:rsid w:val="00BA04EF"/>
    <w:rsid w:val="00BA07CB"/>
    <w:rsid w:val="00BA0EB0"/>
    <w:rsid w:val="00BA2CC7"/>
    <w:rsid w:val="00BA46EF"/>
    <w:rsid w:val="00BA6124"/>
    <w:rsid w:val="00BA67E6"/>
    <w:rsid w:val="00BA6EA4"/>
    <w:rsid w:val="00BA7C81"/>
    <w:rsid w:val="00BB0ABC"/>
    <w:rsid w:val="00BB0B19"/>
    <w:rsid w:val="00BB1605"/>
    <w:rsid w:val="00BB3117"/>
    <w:rsid w:val="00BB5710"/>
    <w:rsid w:val="00BC1F88"/>
    <w:rsid w:val="00BC5B35"/>
    <w:rsid w:val="00BC5BBC"/>
    <w:rsid w:val="00BD6D38"/>
    <w:rsid w:val="00BF13EA"/>
    <w:rsid w:val="00BF5285"/>
    <w:rsid w:val="00BF56E8"/>
    <w:rsid w:val="00BF79D4"/>
    <w:rsid w:val="00C0133E"/>
    <w:rsid w:val="00C02500"/>
    <w:rsid w:val="00C045B1"/>
    <w:rsid w:val="00C10234"/>
    <w:rsid w:val="00C1073E"/>
    <w:rsid w:val="00C10B85"/>
    <w:rsid w:val="00C10C40"/>
    <w:rsid w:val="00C13D16"/>
    <w:rsid w:val="00C15A57"/>
    <w:rsid w:val="00C1657A"/>
    <w:rsid w:val="00C2015B"/>
    <w:rsid w:val="00C31251"/>
    <w:rsid w:val="00C3165D"/>
    <w:rsid w:val="00C317F5"/>
    <w:rsid w:val="00C366AE"/>
    <w:rsid w:val="00C41354"/>
    <w:rsid w:val="00C43D64"/>
    <w:rsid w:val="00C46738"/>
    <w:rsid w:val="00C513AA"/>
    <w:rsid w:val="00C51C09"/>
    <w:rsid w:val="00C523A8"/>
    <w:rsid w:val="00C52D3D"/>
    <w:rsid w:val="00C52D5F"/>
    <w:rsid w:val="00C5327D"/>
    <w:rsid w:val="00C562BA"/>
    <w:rsid w:val="00C5721E"/>
    <w:rsid w:val="00C60DA9"/>
    <w:rsid w:val="00C617F6"/>
    <w:rsid w:val="00C61C34"/>
    <w:rsid w:val="00C65D88"/>
    <w:rsid w:val="00C65E8D"/>
    <w:rsid w:val="00C76048"/>
    <w:rsid w:val="00C81AFC"/>
    <w:rsid w:val="00C82164"/>
    <w:rsid w:val="00C825B8"/>
    <w:rsid w:val="00C83763"/>
    <w:rsid w:val="00C83970"/>
    <w:rsid w:val="00C839F6"/>
    <w:rsid w:val="00C84B1D"/>
    <w:rsid w:val="00C851BE"/>
    <w:rsid w:val="00C852A9"/>
    <w:rsid w:val="00C878D0"/>
    <w:rsid w:val="00C9582A"/>
    <w:rsid w:val="00C96305"/>
    <w:rsid w:val="00C9635F"/>
    <w:rsid w:val="00C966BA"/>
    <w:rsid w:val="00C97A72"/>
    <w:rsid w:val="00CA1A20"/>
    <w:rsid w:val="00CA1D33"/>
    <w:rsid w:val="00CA2682"/>
    <w:rsid w:val="00CA28D0"/>
    <w:rsid w:val="00CA57E2"/>
    <w:rsid w:val="00CA6EA9"/>
    <w:rsid w:val="00CA6FBA"/>
    <w:rsid w:val="00CA7305"/>
    <w:rsid w:val="00CA787B"/>
    <w:rsid w:val="00CB2025"/>
    <w:rsid w:val="00CB6186"/>
    <w:rsid w:val="00CB6D53"/>
    <w:rsid w:val="00CB71B9"/>
    <w:rsid w:val="00CB7541"/>
    <w:rsid w:val="00CC1839"/>
    <w:rsid w:val="00CC4848"/>
    <w:rsid w:val="00CC5A7D"/>
    <w:rsid w:val="00CD104A"/>
    <w:rsid w:val="00CD14EF"/>
    <w:rsid w:val="00CD16CC"/>
    <w:rsid w:val="00CD1B85"/>
    <w:rsid w:val="00CD4104"/>
    <w:rsid w:val="00CD6E4B"/>
    <w:rsid w:val="00CD7B5F"/>
    <w:rsid w:val="00CE1D14"/>
    <w:rsid w:val="00CE2532"/>
    <w:rsid w:val="00CE4293"/>
    <w:rsid w:val="00CE79B8"/>
    <w:rsid w:val="00CE7C72"/>
    <w:rsid w:val="00CE7E00"/>
    <w:rsid w:val="00CF084F"/>
    <w:rsid w:val="00CF1179"/>
    <w:rsid w:val="00CF2BA9"/>
    <w:rsid w:val="00CF7498"/>
    <w:rsid w:val="00D00CA9"/>
    <w:rsid w:val="00D00EE8"/>
    <w:rsid w:val="00D02D78"/>
    <w:rsid w:val="00D02ED1"/>
    <w:rsid w:val="00D03C0A"/>
    <w:rsid w:val="00D04414"/>
    <w:rsid w:val="00D0495D"/>
    <w:rsid w:val="00D05EBD"/>
    <w:rsid w:val="00D07F35"/>
    <w:rsid w:val="00D173F0"/>
    <w:rsid w:val="00D17B3D"/>
    <w:rsid w:val="00D207C2"/>
    <w:rsid w:val="00D21203"/>
    <w:rsid w:val="00D21C1D"/>
    <w:rsid w:val="00D27C43"/>
    <w:rsid w:val="00D35136"/>
    <w:rsid w:val="00D3565D"/>
    <w:rsid w:val="00D357EA"/>
    <w:rsid w:val="00D35C51"/>
    <w:rsid w:val="00D360AF"/>
    <w:rsid w:val="00D37507"/>
    <w:rsid w:val="00D40281"/>
    <w:rsid w:val="00D4136A"/>
    <w:rsid w:val="00D41740"/>
    <w:rsid w:val="00D42075"/>
    <w:rsid w:val="00D42F3D"/>
    <w:rsid w:val="00D43013"/>
    <w:rsid w:val="00D43061"/>
    <w:rsid w:val="00D437FA"/>
    <w:rsid w:val="00D43909"/>
    <w:rsid w:val="00D4570C"/>
    <w:rsid w:val="00D45E28"/>
    <w:rsid w:val="00D463C6"/>
    <w:rsid w:val="00D50833"/>
    <w:rsid w:val="00D50AD9"/>
    <w:rsid w:val="00D523B3"/>
    <w:rsid w:val="00D53C75"/>
    <w:rsid w:val="00D56926"/>
    <w:rsid w:val="00D56F49"/>
    <w:rsid w:val="00D60464"/>
    <w:rsid w:val="00D6097E"/>
    <w:rsid w:val="00D60B13"/>
    <w:rsid w:val="00D60EF8"/>
    <w:rsid w:val="00D627C8"/>
    <w:rsid w:val="00D62E2F"/>
    <w:rsid w:val="00D65FB6"/>
    <w:rsid w:val="00D66998"/>
    <w:rsid w:val="00D6710A"/>
    <w:rsid w:val="00D71207"/>
    <w:rsid w:val="00D724D1"/>
    <w:rsid w:val="00D7679E"/>
    <w:rsid w:val="00D7717B"/>
    <w:rsid w:val="00D816A5"/>
    <w:rsid w:val="00D826C9"/>
    <w:rsid w:val="00D82C10"/>
    <w:rsid w:val="00D83823"/>
    <w:rsid w:val="00D85E98"/>
    <w:rsid w:val="00D8615C"/>
    <w:rsid w:val="00D92261"/>
    <w:rsid w:val="00D92BF2"/>
    <w:rsid w:val="00D948F6"/>
    <w:rsid w:val="00D95267"/>
    <w:rsid w:val="00DA30C7"/>
    <w:rsid w:val="00DA3CFD"/>
    <w:rsid w:val="00DA43DC"/>
    <w:rsid w:val="00DB730F"/>
    <w:rsid w:val="00DB7931"/>
    <w:rsid w:val="00DB7DF7"/>
    <w:rsid w:val="00DC2CA8"/>
    <w:rsid w:val="00DC37B3"/>
    <w:rsid w:val="00DC4839"/>
    <w:rsid w:val="00DC6899"/>
    <w:rsid w:val="00DC7FEB"/>
    <w:rsid w:val="00DD12CA"/>
    <w:rsid w:val="00DD4312"/>
    <w:rsid w:val="00DD6A6F"/>
    <w:rsid w:val="00DD6DA0"/>
    <w:rsid w:val="00DD7A2A"/>
    <w:rsid w:val="00DE083F"/>
    <w:rsid w:val="00DE1C11"/>
    <w:rsid w:val="00DE734C"/>
    <w:rsid w:val="00DE7C34"/>
    <w:rsid w:val="00DF2910"/>
    <w:rsid w:val="00DF4477"/>
    <w:rsid w:val="00DF5A7D"/>
    <w:rsid w:val="00DF67D5"/>
    <w:rsid w:val="00DF73F2"/>
    <w:rsid w:val="00E0482A"/>
    <w:rsid w:val="00E06377"/>
    <w:rsid w:val="00E064C2"/>
    <w:rsid w:val="00E06935"/>
    <w:rsid w:val="00E111C2"/>
    <w:rsid w:val="00E11C86"/>
    <w:rsid w:val="00E1252F"/>
    <w:rsid w:val="00E140AA"/>
    <w:rsid w:val="00E16ADE"/>
    <w:rsid w:val="00E240E7"/>
    <w:rsid w:val="00E25B0D"/>
    <w:rsid w:val="00E34099"/>
    <w:rsid w:val="00E34CA2"/>
    <w:rsid w:val="00E3700C"/>
    <w:rsid w:val="00E41DDB"/>
    <w:rsid w:val="00E42F5E"/>
    <w:rsid w:val="00E50AB5"/>
    <w:rsid w:val="00E527F9"/>
    <w:rsid w:val="00E6027D"/>
    <w:rsid w:val="00E62AE3"/>
    <w:rsid w:val="00E64BD1"/>
    <w:rsid w:val="00E65E2F"/>
    <w:rsid w:val="00E727ED"/>
    <w:rsid w:val="00E74402"/>
    <w:rsid w:val="00E75103"/>
    <w:rsid w:val="00E77664"/>
    <w:rsid w:val="00E77C88"/>
    <w:rsid w:val="00E85390"/>
    <w:rsid w:val="00E85BC2"/>
    <w:rsid w:val="00E86666"/>
    <w:rsid w:val="00E86E7C"/>
    <w:rsid w:val="00E879D5"/>
    <w:rsid w:val="00E900B8"/>
    <w:rsid w:val="00E93E9A"/>
    <w:rsid w:val="00E95797"/>
    <w:rsid w:val="00EA1A79"/>
    <w:rsid w:val="00EA6041"/>
    <w:rsid w:val="00EA6806"/>
    <w:rsid w:val="00EA7A91"/>
    <w:rsid w:val="00EB027E"/>
    <w:rsid w:val="00EB50E8"/>
    <w:rsid w:val="00EB593F"/>
    <w:rsid w:val="00EB5EDA"/>
    <w:rsid w:val="00EB690F"/>
    <w:rsid w:val="00EC27AC"/>
    <w:rsid w:val="00EC47E4"/>
    <w:rsid w:val="00EC4A28"/>
    <w:rsid w:val="00EC6990"/>
    <w:rsid w:val="00ED108D"/>
    <w:rsid w:val="00ED70AB"/>
    <w:rsid w:val="00ED731A"/>
    <w:rsid w:val="00EE1890"/>
    <w:rsid w:val="00EE1E9B"/>
    <w:rsid w:val="00EF2FAF"/>
    <w:rsid w:val="00EF3113"/>
    <w:rsid w:val="00EF4F5E"/>
    <w:rsid w:val="00EF63DA"/>
    <w:rsid w:val="00EF6ABF"/>
    <w:rsid w:val="00EF6CCE"/>
    <w:rsid w:val="00EF6D28"/>
    <w:rsid w:val="00F02440"/>
    <w:rsid w:val="00F02F94"/>
    <w:rsid w:val="00F07B27"/>
    <w:rsid w:val="00F11122"/>
    <w:rsid w:val="00F116C3"/>
    <w:rsid w:val="00F1254F"/>
    <w:rsid w:val="00F15ECF"/>
    <w:rsid w:val="00F16636"/>
    <w:rsid w:val="00F17915"/>
    <w:rsid w:val="00F20622"/>
    <w:rsid w:val="00F26C2A"/>
    <w:rsid w:val="00F2776F"/>
    <w:rsid w:val="00F3019E"/>
    <w:rsid w:val="00F310C6"/>
    <w:rsid w:val="00F33CFA"/>
    <w:rsid w:val="00F34408"/>
    <w:rsid w:val="00F36886"/>
    <w:rsid w:val="00F36FF2"/>
    <w:rsid w:val="00F40CA0"/>
    <w:rsid w:val="00F40F2A"/>
    <w:rsid w:val="00F4467C"/>
    <w:rsid w:val="00F44730"/>
    <w:rsid w:val="00F46122"/>
    <w:rsid w:val="00F506DD"/>
    <w:rsid w:val="00F52972"/>
    <w:rsid w:val="00F54D14"/>
    <w:rsid w:val="00F555D8"/>
    <w:rsid w:val="00F56D28"/>
    <w:rsid w:val="00F607FB"/>
    <w:rsid w:val="00F64494"/>
    <w:rsid w:val="00F645C2"/>
    <w:rsid w:val="00F65470"/>
    <w:rsid w:val="00F65A8E"/>
    <w:rsid w:val="00F65C87"/>
    <w:rsid w:val="00F71541"/>
    <w:rsid w:val="00F73B16"/>
    <w:rsid w:val="00F74A25"/>
    <w:rsid w:val="00F76731"/>
    <w:rsid w:val="00F7787C"/>
    <w:rsid w:val="00F8156C"/>
    <w:rsid w:val="00F822F4"/>
    <w:rsid w:val="00F83BC1"/>
    <w:rsid w:val="00F84103"/>
    <w:rsid w:val="00F863B9"/>
    <w:rsid w:val="00F86C7C"/>
    <w:rsid w:val="00F87293"/>
    <w:rsid w:val="00F876FF"/>
    <w:rsid w:val="00F927A3"/>
    <w:rsid w:val="00F930AD"/>
    <w:rsid w:val="00F937C2"/>
    <w:rsid w:val="00F942B2"/>
    <w:rsid w:val="00F945AB"/>
    <w:rsid w:val="00F9562F"/>
    <w:rsid w:val="00F95AE0"/>
    <w:rsid w:val="00FA21AD"/>
    <w:rsid w:val="00FA2CDF"/>
    <w:rsid w:val="00FA4086"/>
    <w:rsid w:val="00FA7AE7"/>
    <w:rsid w:val="00FB4D2A"/>
    <w:rsid w:val="00FB4EE0"/>
    <w:rsid w:val="00FB7CC1"/>
    <w:rsid w:val="00FD0782"/>
    <w:rsid w:val="00FD2261"/>
    <w:rsid w:val="00FD2C59"/>
    <w:rsid w:val="00FD73F3"/>
    <w:rsid w:val="00FD7FD6"/>
    <w:rsid w:val="00FE1BD9"/>
    <w:rsid w:val="00FE2125"/>
    <w:rsid w:val="00FE2B67"/>
    <w:rsid w:val="00FF02B8"/>
    <w:rsid w:val="00FF05A0"/>
    <w:rsid w:val="00FF1A8C"/>
    <w:rsid w:val="00FF1DE4"/>
    <w:rsid w:val="00FF4582"/>
    <w:rsid w:val="00FF6B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3086FC"/>
  <w15:docId w15:val="{8CCF1223-44D7-4C5A-AEA5-D7909E605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C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2261"/>
    <w:pPr>
      <w:keepNext/>
      <w:keepLines/>
      <w:spacing w:before="480" w:line="276" w:lineRule="auto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4D0F85"/>
    <w:pPr>
      <w:keepNext/>
      <w:keepLines/>
      <w:spacing w:before="200" w:line="276" w:lineRule="auto"/>
      <w:outlineLvl w:val="1"/>
    </w:pPr>
    <w:rPr>
      <w:rFonts w:eastAsiaTheme="majorEastAsia" w:cstheme="majorBidi"/>
      <w:b/>
      <w:bCs/>
      <w:smallCap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20ED0"/>
    <w:pPr>
      <w:keepNext/>
      <w:keepLines/>
      <w:spacing w:after="200" w:line="276" w:lineRule="auto"/>
      <w:jc w:val="both"/>
      <w:outlineLvl w:val="2"/>
    </w:pPr>
    <w:rPr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20ED0"/>
    <w:pPr>
      <w:keepNext/>
      <w:spacing w:before="240" w:after="60"/>
      <w:outlineLvl w:val="3"/>
    </w:pPr>
    <w:rPr>
      <w:rFonts w:eastAsia="Arial"/>
      <w:b/>
      <w:szCs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20ED0"/>
    <w:pPr>
      <w:keepNext/>
      <w:keepLines/>
      <w:spacing w:before="200" w:line="276" w:lineRule="auto"/>
      <w:jc w:val="both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2261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B24A8C"/>
    <w:pPr>
      <w:spacing w:after="12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24A8C"/>
    <w:rPr>
      <w:rFonts w:ascii="Calibri" w:eastAsia="Calibri" w:hAnsi="Calibri" w:cs="Calibri"/>
    </w:rPr>
  </w:style>
  <w:style w:type="paragraph" w:styleId="BodyTextFirstIndent">
    <w:name w:val="Body Text First Indent"/>
    <w:basedOn w:val="BodyText"/>
    <w:link w:val="BodyTextFirstIndentChar"/>
    <w:rsid w:val="00B24A8C"/>
    <w:pPr>
      <w:spacing w:line="240" w:lineRule="auto"/>
      <w:ind w:firstLine="21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rsid w:val="00B24A8C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B24A8C"/>
    <w:pPr>
      <w:spacing w:after="200" w:line="276" w:lineRule="auto"/>
    </w:pPr>
    <w:rPr>
      <w:rFonts w:ascii="Calibri" w:eastAsia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24A8C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semiHidden/>
    <w:unhideWhenUsed/>
    <w:rsid w:val="00B24A8C"/>
    <w:rPr>
      <w:vertAlign w:val="superscript"/>
    </w:rPr>
  </w:style>
  <w:style w:type="paragraph" w:styleId="NoSpacing">
    <w:name w:val="No Spacing"/>
    <w:link w:val="NoSpacingChar"/>
    <w:uiPriority w:val="99"/>
    <w:qFormat/>
    <w:rsid w:val="00130AA1"/>
    <w:pPr>
      <w:widowControl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paragraph" w:styleId="ListParagraph">
    <w:name w:val="List Paragraph"/>
    <w:aliases w:val="List Paragraph1,de thi"/>
    <w:basedOn w:val="Normal"/>
    <w:link w:val="ListParagraphChar"/>
    <w:uiPriority w:val="34"/>
    <w:qFormat/>
    <w:rsid w:val="00130AA1"/>
    <w:pPr>
      <w:widowControl w:val="0"/>
      <w:pBdr>
        <w:top w:val="nil"/>
        <w:left w:val="nil"/>
        <w:bottom w:val="nil"/>
        <w:right w:val="nil"/>
        <w:between w:val="nil"/>
      </w:pBdr>
      <w:spacing w:before="120" w:after="120" w:line="360" w:lineRule="auto"/>
      <w:ind w:left="720"/>
      <w:contextualSpacing/>
      <w:jc w:val="both"/>
    </w:pPr>
    <w:rPr>
      <w:color w:val="000000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4D0F85"/>
    <w:rPr>
      <w:rFonts w:ascii="Times New Roman" w:eastAsiaTheme="majorEastAsia" w:hAnsi="Times New Roman" w:cstheme="majorBidi"/>
      <w:b/>
      <w:bCs/>
      <w:smallCap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6D28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D28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D38F3"/>
    <w:pPr>
      <w:outlineLvl w:val="9"/>
    </w:pPr>
    <w:rPr>
      <w:rFonts w:asciiTheme="majorHAnsi" w:hAnsiTheme="majorHAns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27B2"/>
    <w:pPr>
      <w:tabs>
        <w:tab w:val="right" w:leader="dot" w:pos="9019"/>
      </w:tabs>
      <w:spacing w:before="60" w:after="60" w:line="276" w:lineRule="auto"/>
    </w:pPr>
    <w:rPr>
      <w:rFonts w:eastAsia="Calibri"/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1D38F3"/>
    <w:pPr>
      <w:spacing w:after="100" w:line="276" w:lineRule="auto"/>
      <w:ind w:left="220"/>
    </w:pPr>
    <w:rPr>
      <w:rFonts w:ascii="Calibri" w:eastAsia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D38F3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5B0A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9"/>
    <w:rsid w:val="00220ED0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220ED0"/>
    <w:rPr>
      <w:rFonts w:ascii="Times New Roman" w:eastAsia="Arial" w:hAnsi="Times New Roman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220ED0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Style2">
    <w:name w:val="Style2"/>
    <w:basedOn w:val="Heading2"/>
    <w:link w:val="Style2Char"/>
    <w:qFormat/>
    <w:rsid w:val="00220ED0"/>
    <w:pPr>
      <w:spacing w:before="120" w:line="240" w:lineRule="auto"/>
      <w:ind w:left="576" w:hanging="576"/>
      <w:jc w:val="both"/>
    </w:pPr>
    <w:rPr>
      <w:smallCaps w:val="0"/>
    </w:rPr>
  </w:style>
  <w:style w:type="character" w:customStyle="1" w:styleId="Style2Char">
    <w:name w:val="Style2 Char"/>
    <w:basedOn w:val="Heading2Char"/>
    <w:link w:val="Style2"/>
    <w:rsid w:val="00220ED0"/>
    <w:rPr>
      <w:rFonts w:ascii="Times New Roman" w:eastAsiaTheme="majorEastAsia" w:hAnsi="Times New Roman" w:cstheme="majorBidi"/>
      <w:b/>
      <w:bCs/>
      <w:smallCaps w:val="0"/>
      <w:color w:val="4F81BD" w:themeColor="accent1"/>
      <w:sz w:val="26"/>
      <w:szCs w:val="26"/>
    </w:rPr>
  </w:style>
  <w:style w:type="paragraph" w:customStyle="1" w:styleId="Style5">
    <w:name w:val="Style5"/>
    <w:basedOn w:val="Style2"/>
    <w:link w:val="Style5Char"/>
    <w:autoRedefine/>
    <w:qFormat/>
    <w:rsid w:val="00220ED0"/>
    <w:rPr>
      <w:rFonts w:eastAsia="Arial"/>
      <w:u w:val="single"/>
    </w:rPr>
  </w:style>
  <w:style w:type="character" w:customStyle="1" w:styleId="Style5Char">
    <w:name w:val="Style5 Char"/>
    <w:basedOn w:val="Style2Char"/>
    <w:link w:val="Style5"/>
    <w:rsid w:val="00220ED0"/>
    <w:rPr>
      <w:rFonts w:ascii="Times New Roman" w:eastAsia="Arial" w:hAnsi="Times New Roman" w:cstheme="majorBidi"/>
      <w:b/>
      <w:bCs/>
      <w:smallCaps w:val="0"/>
      <w:color w:val="4F81BD" w:themeColor="accent1"/>
      <w:sz w:val="26"/>
      <w:szCs w:val="26"/>
      <w:u w:val="single"/>
    </w:rPr>
  </w:style>
  <w:style w:type="paragraph" w:styleId="NormalWeb">
    <w:name w:val="Normal (Web)"/>
    <w:basedOn w:val="Normal"/>
    <w:uiPriority w:val="99"/>
    <w:rsid w:val="00220ED0"/>
    <w:pPr>
      <w:spacing w:before="100" w:beforeAutospacing="1" w:after="100" w:afterAutospacing="1"/>
      <w:jc w:val="both"/>
    </w:pPr>
    <w:rPr>
      <w:lang w:eastAsia="vi-VN"/>
    </w:rPr>
  </w:style>
  <w:style w:type="character" w:styleId="Strong">
    <w:name w:val="Strong"/>
    <w:uiPriority w:val="22"/>
    <w:qFormat/>
    <w:rsid w:val="00220ED0"/>
    <w:rPr>
      <w:rFonts w:cs="Times New Roman"/>
      <w:b/>
    </w:rPr>
  </w:style>
  <w:style w:type="character" w:customStyle="1" w:styleId="ListParagraphChar">
    <w:name w:val="List Paragraph Char"/>
    <w:aliases w:val="List Paragraph1 Char,de thi Char"/>
    <w:link w:val="ListParagraph"/>
    <w:uiPriority w:val="34"/>
    <w:locked/>
    <w:rsid w:val="00220ED0"/>
    <w:rPr>
      <w:rFonts w:ascii="Times New Roman" w:eastAsia="Times New Roman" w:hAnsi="Times New Roman" w:cs="Times New Roman"/>
      <w:color w:val="000000"/>
      <w:sz w:val="26"/>
      <w:szCs w:val="26"/>
    </w:rPr>
  </w:style>
  <w:style w:type="paragraph" w:customStyle="1" w:styleId="Default">
    <w:name w:val="Default"/>
    <w:uiPriority w:val="99"/>
    <w:rsid w:val="00220ED0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color w:val="000000"/>
      <w:sz w:val="24"/>
      <w:szCs w:val="24"/>
      <w:lang w:eastAsia="ja-JP" w:bidi="th-TH"/>
    </w:rPr>
  </w:style>
  <w:style w:type="paragraph" w:customStyle="1" w:styleId="Tabletitle">
    <w:name w:val="Table title"/>
    <w:basedOn w:val="Caption"/>
    <w:next w:val="Normal"/>
    <w:uiPriority w:val="99"/>
    <w:rsid w:val="00220ED0"/>
    <w:pPr>
      <w:spacing w:after="120"/>
      <w:jc w:val="center"/>
    </w:pPr>
    <w:rPr>
      <w:rFonts w:ascii="Arial" w:hAnsi="Arial"/>
      <w:b w:val="0"/>
      <w:color w:val="auto"/>
      <w:sz w:val="22"/>
    </w:rPr>
  </w:style>
  <w:style w:type="paragraph" w:styleId="Caption">
    <w:name w:val="caption"/>
    <w:basedOn w:val="Normal"/>
    <w:next w:val="Normal"/>
    <w:uiPriority w:val="35"/>
    <w:qFormat/>
    <w:rsid w:val="00220ED0"/>
    <w:pPr>
      <w:spacing w:after="200"/>
      <w:jc w:val="both"/>
    </w:pPr>
    <w:rPr>
      <w:rFonts w:ascii="Calibri" w:hAnsi="Calibri" w:cs="Calibri"/>
      <w:b/>
      <w:bCs/>
      <w:color w:val="4F81BD"/>
      <w:sz w:val="18"/>
      <w:szCs w:val="18"/>
    </w:rPr>
  </w:style>
  <w:style w:type="paragraph" w:customStyle="1" w:styleId="Figuretitle">
    <w:name w:val="Figure title"/>
    <w:basedOn w:val="Normal"/>
    <w:uiPriority w:val="99"/>
    <w:rsid w:val="00220ED0"/>
    <w:pPr>
      <w:spacing w:after="200" w:line="276" w:lineRule="auto"/>
      <w:jc w:val="center"/>
    </w:pPr>
    <w:rPr>
      <w:rFonts w:ascii="Arial" w:eastAsia="Arial" w:hAnsi="Arial"/>
      <w:sz w:val="22"/>
      <w:szCs w:val="22"/>
    </w:rPr>
  </w:style>
  <w:style w:type="paragraph" w:styleId="Index1">
    <w:name w:val="index 1"/>
    <w:basedOn w:val="Normal"/>
    <w:next w:val="Normal"/>
    <w:autoRedefine/>
    <w:uiPriority w:val="99"/>
    <w:semiHidden/>
    <w:rsid w:val="00220ED0"/>
    <w:pPr>
      <w:ind w:left="220" w:hanging="220"/>
      <w:jc w:val="both"/>
    </w:pPr>
    <w:rPr>
      <w:rFonts w:ascii="Arial" w:eastAsia="Arial" w:hAnsi="Arial"/>
      <w:sz w:val="22"/>
      <w:szCs w:val="22"/>
    </w:rPr>
  </w:style>
  <w:style w:type="character" w:customStyle="1" w:styleId="style10">
    <w:name w:val="style10"/>
    <w:uiPriority w:val="99"/>
    <w:rsid w:val="00220ED0"/>
  </w:style>
  <w:style w:type="character" w:customStyle="1" w:styleId="HeaderChar">
    <w:name w:val="Header Char"/>
    <w:link w:val="Header"/>
    <w:uiPriority w:val="99"/>
    <w:locked/>
    <w:rsid w:val="00220ED0"/>
    <w:rPr>
      <w:rFonts w:ascii="Calibri" w:hAnsi="Calibri"/>
    </w:rPr>
  </w:style>
  <w:style w:type="paragraph" w:styleId="Header">
    <w:name w:val="header"/>
    <w:basedOn w:val="Normal"/>
    <w:link w:val="HeaderChar"/>
    <w:uiPriority w:val="99"/>
    <w:rsid w:val="00220ED0"/>
    <w:pPr>
      <w:tabs>
        <w:tab w:val="center" w:pos="4680"/>
        <w:tab w:val="right" w:pos="9360"/>
      </w:tabs>
    </w:pPr>
    <w:rPr>
      <w:rFonts w:ascii="Calibri" w:eastAsiaTheme="minorHAnsi" w:hAnsi="Calibri" w:cstheme="minorBidi"/>
      <w:sz w:val="22"/>
      <w:szCs w:val="22"/>
    </w:rPr>
  </w:style>
  <w:style w:type="character" w:customStyle="1" w:styleId="HeaderChar1">
    <w:name w:val="Header Char1"/>
    <w:basedOn w:val="DefaultParagraphFont"/>
    <w:uiPriority w:val="99"/>
    <w:semiHidden/>
    <w:rsid w:val="00220ED0"/>
    <w:rPr>
      <w:rFonts w:ascii="Calibri" w:eastAsia="Calibri" w:hAnsi="Calibri" w:cs="Calibri"/>
    </w:rPr>
  </w:style>
  <w:style w:type="character" w:customStyle="1" w:styleId="FooterChar">
    <w:name w:val="Footer Char"/>
    <w:link w:val="Footer"/>
    <w:uiPriority w:val="99"/>
    <w:locked/>
    <w:rsid w:val="00220ED0"/>
    <w:rPr>
      <w:rFonts w:ascii="Calibri" w:hAnsi="Calibri"/>
    </w:rPr>
  </w:style>
  <w:style w:type="paragraph" w:styleId="Footer">
    <w:name w:val="footer"/>
    <w:basedOn w:val="Normal"/>
    <w:link w:val="FooterChar"/>
    <w:uiPriority w:val="99"/>
    <w:rsid w:val="00220ED0"/>
    <w:pPr>
      <w:tabs>
        <w:tab w:val="center" w:pos="4680"/>
        <w:tab w:val="right" w:pos="9360"/>
      </w:tabs>
    </w:pPr>
    <w:rPr>
      <w:rFonts w:ascii="Calibri" w:eastAsiaTheme="minorHAnsi" w:hAnsi="Calibri" w:cstheme="minorBidi"/>
      <w:sz w:val="22"/>
      <w:szCs w:val="22"/>
    </w:rPr>
  </w:style>
  <w:style w:type="character" w:customStyle="1" w:styleId="FooterChar1">
    <w:name w:val="Footer Char1"/>
    <w:basedOn w:val="DefaultParagraphFont"/>
    <w:uiPriority w:val="99"/>
    <w:semiHidden/>
    <w:rsid w:val="00220ED0"/>
    <w:rPr>
      <w:rFonts w:ascii="Calibri" w:eastAsia="Calibri" w:hAnsi="Calibri" w:cs="Calibri"/>
    </w:rPr>
  </w:style>
  <w:style w:type="character" w:customStyle="1" w:styleId="hps">
    <w:name w:val="hps"/>
    <w:rsid w:val="00220ED0"/>
  </w:style>
  <w:style w:type="paragraph" w:styleId="TableofFigures">
    <w:name w:val="table of figures"/>
    <w:basedOn w:val="Normal"/>
    <w:next w:val="Normal"/>
    <w:uiPriority w:val="99"/>
    <w:rsid w:val="00220ED0"/>
    <w:pPr>
      <w:spacing w:line="276" w:lineRule="auto"/>
      <w:jc w:val="both"/>
    </w:pPr>
    <w:rPr>
      <w:rFonts w:ascii="Arial" w:eastAsia="Arial" w:hAnsi="Arial"/>
      <w:sz w:val="22"/>
      <w:szCs w:val="22"/>
    </w:rPr>
  </w:style>
  <w:style w:type="paragraph" w:styleId="Title">
    <w:name w:val="Title"/>
    <w:basedOn w:val="Normal"/>
    <w:next w:val="Normal"/>
    <w:link w:val="TitleChar"/>
    <w:uiPriority w:val="99"/>
    <w:qFormat/>
    <w:rsid w:val="00220ED0"/>
    <w:pPr>
      <w:pBdr>
        <w:bottom w:val="single" w:sz="8" w:space="4" w:color="4F81BD"/>
      </w:pBdr>
      <w:spacing w:after="300"/>
      <w:contextualSpacing/>
      <w:jc w:val="both"/>
    </w:pPr>
    <w:rPr>
      <w:rFonts w:eastAsia="Arial"/>
      <w:color w:val="17365D"/>
      <w:spacing w:val="5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99"/>
    <w:rsid w:val="00220ED0"/>
    <w:rPr>
      <w:rFonts w:ascii="Times New Roman" w:eastAsia="Arial" w:hAnsi="Times New Roman" w:cs="Times New Roman"/>
      <w:color w:val="17365D"/>
      <w:spacing w:val="5"/>
      <w:kern w:val="28"/>
      <w:sz w:val="52"/>
      <w:szCs w:val="20"/>
    </w:rPr>
  </w:style>
  <w:style w:type="character" w:styleId="PageNumber">
    <w:name w:val="page number"/>
    <w:uiPriority w:val="99"/>
    <w:rsid w:val="00220ED0"/>
    <w:rPr>
      <w:rFonts w:cs="Times New Roman"/>
    </w:rPr>
  </w:style>
  <w:style w:type="paragraph" w:customStyle="1" w:styleId="Long1">
    <w:name w:val="Long 1"/>
    <w:basedOn w:val="Normal"/>
    <w:link w:val="Long1Char"/>
    <w:qFormat/>
    <w:rsid w:val="00220ED0"/>
    <w:pPr>
      <w:spacing w:line="312" w:lineRule="auto"/>
      <w:ind w:firstLine="567"/>
      <w:jc w:val="both"/>
    </w:pPr>
    <w:rPr>
      <w:rFonts w:eastAsia="Arial"/>
      <w:szCs w:val="20"/>
    </w:rPr>
  </w:style>
  <w:style w:type="character" w:customStyle="1" w:styleId="Long1Char">
    <w:name w:val="Long 1 Char"/>
    <w:link w:val="Long1"/>
    <w:locked/>
    <w:rsid w:val="00220ED0"/>
    <w:rPr>
      <w:rFonts w:ascii="Times New Roman" w:eastAsia="Arial" w:hAnsi="Times New Roman" w:cs="Times New Roman"/>
      <w:sz w:val="24"/>
      <w:szCs w:val="20"/>
    </w:rPr>
  </w:style>
  <w:style w:type="paragraph" w:customStyle="1" w:styleId="12Long">
    <w:name w:val="1.(2) Long"/>
    <w:basedOn w:val="ListParagraph"/>
    <w:link w:val="12LongChar"/>
    <w:uiPriority w:val="99"/>
    <w:rsid w:val="00220ED0"/>
    <w:pPr>
      <w:widowControl/>
      <w:numPr>
        <w:ilvl w:val="1"/>
        <w:numId w:val="3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240" w:after="240" w:line="240" w:lineRule="auto"/>
      <w:contextualSpacing w:val="0"/>
    </w:pPr>
    <w:rPr>
      <w:rFonts w:eastAsia="Arial"/>
      <w:b/>
      <w:i/>
      <w:color w:val="auto"/>
      <w:sz w:val="24"/>
      <w:szCs w:val="20"/>
    </w:rPr>
  </w:style>
  <w:style w:type="character" w:customStyle="1" w:styleId="12LongChar">
    <w:name w:val="1.(2) Long Char"/>
    <w:link w:val="12Long"/>
    <w:uiPriority w:val="99"/>
    <w:locked/>
    <w:rsid w:val="00220ED0"/>
    <w:rPr>
      <w:rFonts w:ascii="Times New Roman" w:eastAsia="Arial" w:hAnsi="Times New Roman" w:cs="Times New Roman"/>
      <w:b/>
      <w:i/>
      <w:sz w:val="24"/>
      <w:szCs w:val="20"/>
    </w:rPr>
  </w:style>
  <w:style w:type="paragraph" w:customStyle="1" w:styleId="12Long1">
    <w:name w:val="1.(2) Long1"/>
    <w:basedOn w:val="ListParagraph"/>
    <w:uiPriority w:val="99"/>
    <w:rsid w:val="00220ED0"/>
    <w:pPr>
      <w:widowControl/>
      <w:numPr>
        <w:ilvl w:val="2"/>
        <w:numId w:val="3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240" w:after="240" w:line="240" w:lineRule="auto"/>
      <w:ind w:left="2160" w:hanging="360"/>
      <w:contextualSpacing w:val="0"/>
      <w:outlineLvl w:val="1"/>
    </w:pPr>
    <w:rPr>
      <w:rFonts w:eastAsia="Arial"/>
      <w:b/>
      <w:color w:val="auto"/>
      <w:sz w:val="24"/>
      <w:szCs w:val="24"/>
      <w:lang w:val="es-ES_tradnl"/>
    </w:rPr>
  </w:style>
  <w:style w:type="paragraph" w:customStyle="1" w:styleId="bngLong">
    <w:name w:val="bảng (Long)"/>
    <w:basedOn w:val="Normal"/>
    <w:link w:val="bngLongChar"/>
    <w:qFormat/>
    <w:rsid w:val="00220ED0"/>
    <w:pPr>
      <w:ind w:firstLine="567"/>
      <w:jc w:val="center"/>
    </w:pPr>
    <w:rPr>
      <w:rFonts w:eastAsia="Arial"/>
      <w:i/>
      <w:szCs w:val="20"/>
      <w:lang w:val="es-ES_tradnl"/>
    </w:rPr>
  </w:style>
  <w:style w:type="character" w:customStyle="1" w:styleId="bngLongChar">
    <w:name w:val="bảng (Long) Char"/>
    <w:link w:val="bngLong"/>
    <w:locked/>
    <w:rsid w:val="00220ED0"/>
    <w:rPr>
      <w:rFonts w:ascii="Times New Roman" w:eastAsia="Arial" w:hAnsi="Times New Roman" w:cs="Times New Roman"/>
      <w:i/>
      <w:sz w:val="24"/>
      <w:szCs w:val="20"/>
      <w:lang w:val="es-ES_tradnl"/>
    </w:rPr>
  </w:style>
  <w:style w:type="character" w:customStyle="1" w:styleId="longtext">
    <w:name w:val="long_text"/>
    <w:uiPriority w:val="99"/>
    <w:rsid w:val="00220ED0"/>
  </w:style>
  <w:style w:type="character" w:customStyle="1" w:styleId="citationbook">
    <w:name w:val="citation book"/>
    <w:uiPriority w:val="99"/>
    <w:rsid w:val="00220ED0"/>
  </w:style>
  <w:style w:type="paragraph" w:styleId="TOC3">
    <w:name w:val="toc 3"/>
    <w:basedOn w:val="Normal"/>
    <w:next w:val="Normal"/>
    <w:autoRedefine/>
    <w:uiPriority w:val="39"/>
    <w:rsid w:val="00220ED0"/>
    <w:pPr>
      <w:spacing w:after="100" w:line="276" w:lineRule="auto"/>
      <w:ind w:left="440"/>
      <w:jc w:val="both"/>
    </w:pPr>
    <w:rPr>
      <w:rFonts w:ascii="Arial" w:eastAsia="Arial" w:hAnsi="Arial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20ED0"/>
    <w:pPr>
      <w:tabs>
        <w:tab w:val="right" w:leader="dot" w:pos="9214"/>
      </w:tabs>
      <w:spacing w:after="100" w:line="276" w:lineRule="auto"/>
      <w:ind w:left="660"/>
    </w:pPr>
    <w:rPr>
      <w:rFonts w:ascii="Arial" w:hAnsi="Arial"/>
      <w:sz w:val="22"/>
      <w:szCs w:val="22"/>
      <w:lang w:val="vi-VN" w:eastAsia="vi-VN"/>
    </w:rPr>
  </w:style>
  <w:style w:type="paragraph" w:styleId="TOC5">
    <w:name w:val="toc 5"/>
    <w:basedOn w:val="Normal"/>
    <w:next w:val="Normal"/>
    <w:autoRedefine/>
    <w:uiPriority w:val="39"/>
    <w:rsid w:val="00220ED0"/>
    <w:pPr>
      <w:spacing w:after="100" w:line="276" w:lineRule="auto"/>
      <w:ind w:left="880"/>
    </w:pPr>
    <w:rPr>
      <w:rFonts w:ascii="Arial" w:hAnsi="Arial"/>
      <w:sz w:val="22"/>
      <w:szCs w:val="22"/>
      <w:lang w:val="vi-VN" w:eastAsia="vi-VN"/>
    </w:rPr>
  </w:style>
  <w:style w:type="paragraph" w:styleId="TOC6">
    <w:name w:val="toc 6"/>
    <w:basedOn w:val="Normal"/>
    <w:next w:val="Normal"/>
    <w:autoRedefine/>
    <w:uiPriority w:val="39"/>
    <w:rsid w:val="00220ED0"/>
    <w:pPr>
      <w:spacing w:after="100" w:line="276" w:lineRule="auto"/>
      <w:ind w:left="1100"/>
    </w:pPr>
    <w:rPr>
      <w:rFonts w:ascii="Arial" w:hAnsi="Arial"/>
      <w:sz w:val="22"/>
      <w:szCs w:val="22"/>
      <w:lang w:val="vi-VN" w:eastAsia="vi-VN"/>
    </w:rPr>
  </w:style>
  <w:style w:type="paragraph" w:styleId="TOC7">
    <w:name w:val="toc 7"/>
    <w:basedOn w:val="Normal"/>
    <w:next w:val="Normal"/>
    <w:autoRedefine/>
    <w:uiPriority w:val="39"/>
    <w:rsid w:val="00220ED0"/>
    <w:pPr>
      <w:spacing w:after="100" w:line="276" w:lineRule="auto"/>
      <w:ind w:left="1320"/>
    </w:pPr>
    <w:rPr>
      <w:rFonts w:ascii="Arial" w:hAnsi="Arial"/>
      <w:sz w:val="22"/>
      <w:szCs w:val="22"/>
      <w:lang w:val="vi-VN" w:eastAsia="vi-VN"/>
    </w:rPr>
  </w:style>
  <w:style w:type="paragraph" w:styleId="TOC8">
    <w:name w:val="toc 8"/>
    <w:basedOn w:val="Normal"/>
    <w:next w:val="Normal"/>
    <w:autoRedefine/>
    <w:uiPriority w:val="39"/>
    <w:rsid w:val="00220ED0"/>
    <w:pPr>
      <w:spacing w:after="100" w:line="276" w:lineRule="auto"/>
      <w:ind w:left="1540"/>
    </w:pPr>
    <w:rPr>
      <w:rFonts w:ascii="Arial" w:hAnsi="Arial"/>
      <w:sz w:val="22"/>
      <w:szCs w:val="22"/>
      <w:lang w:val="vi-VN" w:eastAsia="vi-VN"/>
    </w:rPr>
  </w:style>
  <w:style w:type="paragraph" w:styleId="TOC9">
    <w:name w:val="toc 9"/>
    <w:basedOn w:val="Normal"/>
    <w:next w:val="Normal"/>
    <w:autoRedefine/>
    <w:uiPriority w:val="39"/>
    <w:rsid w:val="00220ED0"/>
    <w:pPr>
      <w:spacing w:after="100" w:line="276" w:lineRule="auto"/>
      <w:ind w:left="1760"/>
    </w:pPr>
    <w:rPr>
      <w:rFonts w:ascii="Arial" w:hAnsi="Arial"/>
      <w:sz w:val="22"/>
      <w:szCs w:val="22"/>
      <w:lang w:val="vi-VN" w:eastAsia="vi-VN"/>
    </w:rPr>
  </w:style>
  <w:style w:type="character" w:styleId="FollowedHyperlink">
    <w:name w:val="FollowedHyperlink"/>
    <w:uiPriority w:val="99"/>
    <w:semiHidden/>
    <w:rsid w:val="00220ED0"/>
    <w:rPr>
      <w:rFonts w:cs="Times New Roman"/>
      <w:color w:val="800080"/>
      <w:u w:val="single"/>
    </w:rPr>
  </w:style>
  <w:style w:type="character" w:customStyle="1" w:styleId="shorttext">
    <w:name w:val="short_text"/>
    <w:uiPriority w:val="99"/>
    <w:rsid w:val="00220ED0"/>
  </w:style>
  <w:style w:type="paragraph" w:customStyle="1" w:styleId="FooterEven">
    <w:name w:val="Footer Even"/>
    <w:basedOn w:val="Normal"/>
    <w:qFormat/>
    <w:rsid w:val="00220ED0"/>
    <w:pPr>
      <w:pBdr>
        <w:top w:val="single" w:sz="4" w:space="1" w:color="4F81BD"/>
      </w:pBdr>
      <w:spacing w:after="180" w:line="264" w:lineRule="auto"/>
    </w:pPr>
    <w:rPr>
      <w:rFonts w:ascii="Calibri" w:eastAsia="Calibri" w:hAnsi="Calibri"/>
      <w:color w:val="1F497D"/>
      <w:sz w:val="20"/>
      <w:szCs w:val="20"/>
      <w:lang w:eastAsia="ja-JP"/>
    </w:rPr>
  </w:style>
  <w:style w:type="character" w:customStyle="1" w:styleId="gachdaudongChar">
    <w:name w:val="gach dau dong Char"/>
    <w:link w:val="gachdaudong"/>
    <w:locked/>
    <w:rsid w:val="00220ED0"/>
    <w:rPr>
      <w:rFonts w:ascii="Times New Roman" w:eastAsia="Times New Roman" w:hAnsi="Times New Roman"/>
      <w:bCs/>
      <w:sz w:val="24"/>
      <w:szCs w:val="24"/>
    </w:rPr>
  </w:style>
  <w:style w:type="paragraph" w:customStyle="1" w:styleId="gachdaudong">
    <w:name w:val="gach dau dong"/>
    <w:basedOn w:val="Normal"/>
    <w:link w:val="gachdaudongChar"/>
    <w:qFormat/>
    <w:rsid w:val="00220ED0"/>
    <w:pPr>
      <w:numPr>
        <w:numId w:val="4"/>
      </w:numPr>
      <w:spacing w:before="100" w:after="60" w:line="312" w:lineRule="auto"/>
      <w:jc w:val="both"/>
    </w:pPr>
    <w:rPr>
      <w:rFonts w:cstheme="minorBidi"/>
      <w:bCs/>
    </w:rPr>
  </w:style>
  <w:style w:type="character" w:styleId="CommentReference">
    <w:name w:val="annotation reference"/>
    <w:semiHidden/>
    <w:unhideWhenUsed/>
    <w:rsid w:val="00220ED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20ED0"/>
    <w:pPr>
      <w:ind w:left="567"/>
      <w:jc w:val="both"/>
    </w:pPr>
    <w:rPr>
      <w:bCs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20ED0"/>
    <w:rPr>
      <w:rFonts w:ascii="Times New Roman" w:eastAsia="Times New Roman" w:hAnsi="Times New Roman" w:cs="Times New Roman"/>
      <w:bCs/>
      <w:sz w:val="20"/>
      <w:szCs w:val="20"/>
    </w:rPr>
  </w:style>
  <w:style w:type="paragraph" w:customStyle="1" w:styleId="MHmaso">
    <w:name w:val="MH_maso"/>
    <w:basedOn w:val="Normal"/>
    <w:next w:val="Normal"/>
    <w:autoRedefine/>
    <w:rsid w:val="00220ED0"/>
    <w:pPr>
      <w:widowControl w:val="0"/>
      <w:jc w:val="right"/>
    </w:pPr>
    <w:rPr>
      <w:rFonts w:ascii="Verdana" w:hAnsi="Verdana"/>
      <w:b/>
      <w:bCs/>
      <w:noProof/>
      <w:color w:val="0000FF"/>
      <w:spacing w:val="20"/>
      <w:sz w:val="26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ED0"/>
    <w:pPr>
      <w:spacing w:after="200" w:line="276" w:lineRule="auto"/>
      <w:ind w:left="0"/>
    </w:pPr>
    <w:rPr>
      <w:rFonts w:ascii="Arial" w:eastAsia="Arial" w:hAnsi="Arial"/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ED0"/>
    <w:rPr>
      <w:rFonts w:ascii="Arial" w:eastAsia="Arial" w:hAnsi="Arial" w:cs="Times New Roman"/>
      <w:b/>
      <w:bCs/>
      <w:sz w:val="20"/>
      <w:szCs w:val="20"/>
    </w:rPr>
  </w:style>
  <w:style w:type="character" w:customStyle="1" w:styleId="tdtintuc1">
    <w:name w:val="tdtintuc1"/>
    <w:rsid w:val="00220ED0"/>
    <w:rPr>
      <w:rFonts w:ascii="Verdana" w:hAnsi="Verdana" w:hint="default"/>
      <w:b/>
      <w:bCs/>
      <w:strike w:val="0"/>
      <w:dstrike w:val="0"/>
      <w:color w:val="660099"/>
      <w:sz w:val="17"/>
      <w:szCs w:val="17"/>
      <w:u w:val="none"/>
      <w:effect w:val="none"/>
    </w:rPr>
  </w:style>
  <w:style w:type="character" w:customStyle="1" w:styleId="atn">
    <w:name w:val="atn"/>
    <w:basedOn w:val="DefaultParagraphFont"/>
    <w:rsid w:val="00220ED0"/>
  </w:style>
  <w:style w:type="character" w:customStyle="1" w:styleId="meanapigg">
    <w:name w:val="meanapigg"/>
    <w:rsid w:val="00220ED0"/>
    <w:rPr>
      <w:rFonts w:ascii="Arial" w:hAnsi="Arial" w:cs="Arial" w:hint="default"/>
    </w:rPr>
  </w:style>
  <w:style w:type="character" w:customStyle="1" w:styleId="mean1">
    <w:name w:val="mean1"/>
    <w:rsid w:val="00220ED0"/>
    <w:rPr>
      <w:color w:val="333333"/>
      <w:sz w:val="12"/>
      <w:szCs w:val="1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20ED0"/>
    <w:pPr>
      <w:spacing w:after="120" w:line="480" w:lineRule="auto"/>
      <w:jc w:val="both"/>
    </w:pPr>
    <w:rPr>
      <w:rFonts w:ascii="Arial" w:eastAsia="Arial" w:hAnsi="Arial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20ED0"/>
    <w:rPr>
      <w:rFonts w:ascii="Arial" w:eastAsia="Arial" w:hAnsi="Arial" w:cs="Times New Roman"/>
    </w:rPr>
  </w:style>
  <w:style w:type="paragraph" w:customStyle="1" w:styleId="Bang">
    <w:name w:val="Bang"/>
    <w:basedOn w:val="Normal"/>
    <w:qFormat/>
    <w:rsid w:val="00220ED0"/>
    <w:pPr>
      <w:spacing w:before="120" w:after="120" w:line="276" w:lineRule="auto"/>
    </w:pPr>
    <w:rPr>
      <w:rFonts w:ascii="Cambria" w:eastAsia="Calibri" w:hAnsi="Cambria"/>
      <w:b/>
    </w:rPr>
  </w:style>
  <w:style w:type="paragraph" w:customStyle="1" w:styleId="Style1">
    <w:name w:val="Style1"/>
    <w:basedOn w:val="Normal"/>
    <w:link w:val="Style1Char"/>
    <w:qFormat/>
    <w:rsid w:val="00220ED0"/>
    <w:pPr>
      <w:spacing w:before="120" w:after="120" w:line="360" w:lineRule="auto"/>
      <w:jc w:val="center"/>
    </w:pPr>
    <w:rPr>
      <w:rFonts w:ascii="Arial" w:eastAsia="Arial" w:hAnsi="Arial"/>
      <w:sz w:val="22"/>
      <w:szCs w:val="22"/>
    </w:rPr>
  </w:style>
  <w:style w:type="character" w:customStyle="1" w:styleId="Style1Char">
    <w:name w:val="Style1 Char"/>
    <w:basedOn w:val="DefaultParagraphFont"/>
    <w:link w:val="Style1"/>
    <w:rsid w:val="00220ED0"/>
    <w:rPr>
      <w:rFonts w:ascii="Arial" w:eastAsia="Arial" w:hAnsi="Arial" w:cs="Times New Roman"/>
    </w:rPr>
  </w:style>
  <w:style w:type="paragraph" w:styleId="NormalIndent">
    <w:name w:val="Normal Indent"/>
    <w:basedOn w:val="Normal"/>
    <w:rsid w:val="00220ED0"/>
    <w:pPr>
      <w:widowControl w:val="0"/>
      <w:ind w:left="851"/>
      <w:jc w:val="both"/>
    </w:pPr>
    <w:rPr>
      <w:rFonts w:ascii="VNI-Times" w:eastAsia="MS PGothic" w:hAnsi="VNI-Times"/>
      <w:kern w:val="2"/>
      <w:sz w:val="26"/>
      <w:szCs w:val="20"/>
      <w:lang w:eastAsia="ja-JP"/>
    </w:rPr>
  </w:style>
  <w:style w:type="paragraph" w:customStyle="1" w:styleId="font5">
    <w:name w:val="font5"/>
    <w:basedOn w:val="Normal"/>
    <w:rsid w:val="00220ED0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</w:rPr>
  </w:style>
  <w:style w:type="paragraph" w:customStyle="1" w:styleId="font6">
    <w:name w:val="font6"/>
    <w:basedOn w:val="Normal"/>
    <w:rsid w:val="00220ED0"/>
    <w:pPr>
      <w:spacing w:before="100" w:beforeAutospacing="1" w:after="100" w:afterAutospacing="1"/>
    </w:pPr>
    <w:rPr>
      <w:rFonts w:ascii="Tahoma" w:hAnsi="Tahoma" w:cs="Tahoma"/>
      <w:color w:val="000000"/>
      <w:sz w:val="18"/>
      <w:szCs w:val="18"/>
    </w:rPr>
  </w:style>
  <w:style w:type="paragraph" w:customStyle="1" w:styleId="xl74">
    <w:name w:val="xl74"/>
    <w:basedOn w:val="Normal"/>
    <w:rsid w:val="00220ED0"/>
    <w:pPr>
      <w:spacing w:before="100" w:beforeAutospacing="1" w:after="100" w:afterAutospacing="1"/>
    </w:pPr>
  </w:style>
  <w:style w:type="paragraph" w:customStyle="1" w:styleId="xl75">
    <w:name w:val="xl75"/>
    <w:basedOn w:val="Normal"/>
    <w:rsid w:val="00220ED0"/>
    <w:pPr>
      <w:spacing w:before="100" w:beforeAutospacing="1" w:after="100" w:afterAutospacing="1"/>
    </w:pPr>
  </w:style>
  <w:style w:type="paragraph" w:customStyle="1" w:styleId="xl76">
    <w:name w:val="xl76"/>
    <w:basedOn w:val="Normal"/>
    <w:rsid w:val="00220ED0"/>
    <w:pPr>
      <w:spacing w:before="100" w:beforeAutospacing="1" w:after="100" w:afterAutospacing="1"/>
      <w:textAlignment w:val="center"/>
    </w:pPr>
    <w:rPr>
      <w:color w:val="000000"/>
    </w:rPr>
  </w:style>
  <w:style w:type="paragraph" w:customStyle="1" w:styleId="xl77">
    <w:name w:val="xl77"/>
    <w:basedOn w:val="Normal"/>
    <w:rsid w:val="00220ED0"/>
    <w:pPr>
      <w:spacing w:before="100" w:beforeAutospacing="1" w:after="100" w:afterAutospacing="1"/>
    </w:pPr>
    <w:rPr>
      <w:sz w:val="20"/>
      <w:szCs w:val="20"/>
    </w:rPr>
  </w:style>
  <w:style w:type="paragraph" w:customStyle="1" w:styleId="xl78">
    <w:name w:val="xl78"/>
    <w:basedOn w:val="Normal"/>
    <w:rsid w:val="00220E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79">
    <w:name w:val="xl79"/>
    <w:basedOn w:val="Normal"/>
    <w:rsid w:val="00220E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9C9C9"/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80">
    <w:name w:val="xl80"/>
    <w:basedOn w:val="Normal"/>
    <w:rsid w:val="00220ED0"/>
    <w:pPr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81">
    <w:name w:val="xl81"/>
    <w:basedOn w:val="Normal"/>
    <w:rsid w:val="00220E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82">
    <w:name w:val="xl82"/>
    <w:basedOn w:val="Normal"/>
    <w:rsid w:val="00220E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800080" w:fill="BDD7EE"/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83">
    <w:name w:val="xl83"/>
    <w:basedOn w:val="Normal"/>
    <w:rsid w:val="00220ED0"/>
    <w:pPr>
      <w:spacing w:before="100" w:beforeAutospacing="1" w:after="100" w:afterAutospacing="1"/>
      <w:textAlignment w:val="center"/>
    </w:pPr>
    <w:rPr>
      <w:b/>
      <w:bCs/>
    </w:rPr>
  </w:style>
  <w:style w:type="paragraph" w:customStyle="1" w:styleId="xl84">
    <w:name w:val="xl84"/>
    <w:basedOn w:val="Normal"/>
    <w:rsid w:val="00220ED0"/>
    <w:pPr>
      <w:spacing w:before="100" w:beforeAutospacing="1" w:after="100" w:afterAutospacing="1"/>
    </w:pPr>
  </w:style>
  <w:style w:type="paragraph" w:customStyle="1" w:styleId="xl85">
    <w:name w:val="xl85"/>
    <w:basedOn w:val="Normal"/>
    <w:rsid w:val="00220ED0"/>
    <w:pPr>
      <w:spacing w:before="100" w:beforeAutospacing="1" w:after="100" w:afterAutospacing="1"/>
      <w:jc w:val="center"/>
      <w:textAlignment w:val="center"/>
    </w:pPr>
    <w:rPr>
      <w:color w:val="000000"/>
    </w:rPr>
  </w:style>
  <w:style w:type="paragraph" w:customStyle="1" w:styleId="xl86">
    <w:name w:val="xl86"/>
    <w:basedOn w:val="Normal"/>
    <w:rsid w:val="00220ED0"/>
    <w:pPr>
      <w:spacing w:before="100" w:beforeAutospacing="1" w:after="100" w:afterAutospacing="1"/>
    </w:pPr>
    <w:rPr>
      <w:sz w:val="20"/>
      <w:szCs w:val="20"/>
    </w:rPr>
  </w:style>
  <w:style w:type="paragraph" w:customStyle="1" w:styleId="xl87">
    <w:name w:val="xl87"/>
    <w:basedOn w:val="Normal"/>
    <w:rsid w:val="00220E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0"/>
      <w:szCs w:val="20"/>
    </w:rPr>
  </w:style>
  <w:style w:type="paragraph" w:customStyle="1" w:styleId="xl88">
    <w:name w:val="xl88"/>
    <w:basedOn w:val="Normal"/>
    <w:rsid w:val="00220E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0"/>
      <w:szCs w:val="20"/>
    </w:rPr>
  </w:style>
  <w:style w:type="paragraph" w:customStyle="1" w:styleId="xl89">
    <w:name w:val="xl89"/>
    <w:basedOn w:val="Normal"/>
    <w:rsid w:val="00220ED0"/>
    <w:pPr>
      <w:spacing w:before="100" w:beforeAutospacing="1" w:after="100" w:afterAutospacing="1"/>
      <w:textAlignment w:val="center"/>
    </w:pPr>
    <w:rPr>
      <w:sz w:val="20"/>
      <w:szCs w:val="20"/>
    </w:rPr>
  </w:style>
  <w:style w:type="paragraph" w:customStyle="1" w:styleId="xl90">
    <w:name w:val="xl90"/>
    <w:basedOn w:val="Normal"/>
    <w:rsid w:val="00220E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91">
    <w:name w:val="xl91"/>
    <w:basedOn w:val="Normal"/>
    <w:rsid w:val="00220E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9C9C9"/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92">
    <w:name w:val="xl92"/>
    <w:basedOn w:val="Normal"/>
    <w:rsid w:val="00220ED0"/>
    <w:pPr>
      <w:spacing w:before="100" w:beforeAutospacing="1" w:after="100" w:afterAutospacing="1"/>
      <w:jc w:val="center"/>
    </w:pPr>
  </w:style>
  <w:style w:type="paragraph" w:customStyle="1" w:styleId="xl93">
    <w:name w:val="xl93"/>
    <w:basedOn w:val="Normal"/>
    <w:rsid w:val="00220E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20"/>
      <w:szCs w:val="20"/>
    </w:rPr>
  </w:style>
  <w:style w:type="paragraph" w:customStyle="1" w:styleId="xl94">
    <w:name w:val="xl94"/>
    <w:basedOn w:val="Normal"/>
    <w:rsid w:val="00220ED0"/>
    <w:pPr>
      <w:spacing w:before="100" w:beforeAutospacing="1" w:after="100" w:afterAutospacing="1"/>
      <w:jc w:val="center"/>
    </w:pPr>
    <w:rPr>
      <w:sz w:val="20"/>
      <w:szCs w:val="20"/>
    </w:rPr>
  </w:style>
  <w:style w:type="character" w:customStyle="1" w:styleId="NoSpacingChar">
    <w:name w:val="No Spacing Char"/>
    <w:link w:val="NoSpacing"/>
    <w:uiPriority w:val="99"/>
    <w:locked/>
    <w:rsid w:val="00942270"/>
    <w:rPr>
      <w:rFonts w:ascii="Times New Roman" w:eastAsia="Times New Roman" w:hAnsi="Times New Roman" w:cs="Times New Roman"/>
      <w:color w:val="000000"/>
      <w:sz w:val="26"/>
      <w:szCs w:val="26"/>
    </w:rPr>
  </w:style>
  <w:style w:type="paragraph" w:customStyle="1" w:styleId="Style3">
    <w:name w:val="Style3"/>
    <w:basedOn w:val="Heading2"/>
    <w:next w:val="Style2"/>
    <w:link w:val="Style3Char"/>
    <w:autoRedefine/>
    <w:qFormat/>
    <w:rsid w:val="00C9582A"/>
  </w:style>
  <w:style w:type="paragraph" w:customStyle="1" w:styleId="Style4">
    <w:name w:val="Style4"/>
    <w:basedOn w:val="Heading2"/>
    <w:next w:val="BodyTextFirstIndent"/>
    <w:link w:val="Style4Char"/>
    <w:autoRedefine/>
    <w:qFormat/>
    <w:rsid w:val="00C9582A"/>
  </w:style>
  <w:style w:type="character" w:customStyle="1" w:styleId="Style3Char">
    <w:name w:val="Style3 Char"/>
    <w:basedOn w:val="Heading2Char"/>
    <w:link w:val="Style3"/>
    <w:rsid w:val="00C9582A"/>
    <w:rPr>
      <w:rFonts w:ascii="Times New Roman" w:eastAsiaTheme="majorEastAsia" w:hAnsi="Times New Roman" w:cstheme="majorBidi"/>
      <w:b/>
      <w:bCs/>
      <w:smallCaps/>
      <w:color w:val="4F81BD" w:themeColor="accent1"/>
      <w:sz w:val="26"/>
      <w:szCs w:val="26"/>
    </w:rPr>
  </w:style>
  <w:style w:type="paragraph" w:customStyle="1" w:styleId="Style6">
    <w:name w:val="Style6"/>
    <w:basedOn w:val="Heading2"/>
    <w:next w:val="Style2"/>
    <w:link w:val="Style6Char"/>
    <w:qFormat/>
    <w:rsid w:val="00C9582A"/>
    <w:rPr>
      <w:color w:val="000000" w:themeColor="text1"/>
    </w:rPr>
  </w:style>
  <w:style w:type="character" w:customStyle="1" w:styleId="Style4Char">
    <w:name w:val="Style4 Char"/>
    <w:basedOn w:val="Heading2Char"/>
    <w:link w:val="Style4"/>
    <w:rsid w:val="00C9582A"/>
    <w:rPr>
      <w:rFonts w:ascii="Times New Roman" w:eastAsiaTheme="majorEastAsia" w:hAnsi="Times New Roman" w:cstheme="majorBidi"/>
      <w:b/>
      <w:bCs/>
      <w:smallCaps/>
      <w:color w:val="4F81BD" w:themeColor="accent1"/>
      <w:sz w:val="26"/>
      <w:szCs w:val="26"/>
    </w:rPr>
  </w:style>
  <w:style w:type="paragraph" w:customStyle="1" w:styleId="Style7">
    <w:name w:val="Style7"/>
    <w:basedOn w:val="Heading2"/>
    <w:next w:val="BodyTextFirstIndent"/>
    <w:link w:val="Style7Char"/>
    <w:qFormat/>
    <w:rsid w:val="00C9582A"/>
  </w:style>
  <w:style w:type="character" w:customStyle="1" w:styleId="Style6Char">
    <w:name w:val="Style6 Char"/>
    <w:basedOn w:val="Heading2Char"/>
    <w:link w:val="Style6"/>
    <w:rsid w:val="00C9582A"/>
    <w:rPr>
      <w:rFonts w:ascii="Times New Roman" w:eastAsiaTheme="majorEastAsia" w:hAnsi="Times New Roman" w:cstheme="majorBidi"/>
      <w:b/>
      <w:bCs/>
      <w:smallCaps/>
      <w:color w:val="000000" w:themeColor="text1"/>
      <w:sz w:val="26"/>
      <w:szCs w:val="26"/>
    </w:rPr>
  </w:style>
  <w:style w:type="paragraph" w:customStyle="1" w:styleId="Normal1">
    <w:name w:val="Normal1"/>
    <w:uiPriority w:val="99"/>
    <w:rsid w:val="004636CE"/>
    <w:pPr>
      <w:widowControl w:val="0"/>
      <w:spacing w:before="120" w:after="120" w:line="360" w:lineRule="auto"/>
      <w:jc w:val="both"/>
    </w:pPr>
    <w:rPr>
      <w:rFonts w:ascii="Times New Roman" w:eastAsia="Times New Roman" w:hAnsi="Times New Roman" w:cs="Times New Roman"/>
      <w:sz w:val="26"/>
      <w:szCs w:val="26"/>
    </w:rPr>
  </w:style>
  <w:style w:type="character" w:customStyle="1" w:styleId="Style7Char">
    <w:name w:val="Style7 Char"/>
    <w:basedOn w:val="Heading2Char"/>
    <w:link w:val="Style7"/>
    <w:rsid w:val="00C9582A"/>
    <w:rPr>
      <w:rFonts w:ascii="Times New Roman" w:eastAsiaTheme="majorEastAsia" w:hAnsi="Times New Roman" w:cstheme="majorBidi"/>
      <w:b/>
      <w:bCs/>
      <w:smallCaps/>
      <w:color w:val="4F81BD" w:themeColor="accent1"/>
      <w:sz w:val="26"/>
      <w:szCs w:val="26"/>
    </w:rPr>
  </w:style>
  <w:style w:type="paragraph" w:styleId="Revision">
    <w:name w:val="Revision"/>
    <w:hidden/>
    <w:uiPriority w:val="99"/>
    <w:semiHidden/>
    <w:rsid w:val="00275353"/>
    <w:pPr>
      <w:spacing w:after="0" w:line="240" w:lineRule="auto"/>
    </w:pPr>
    <w:rPr>
      <w:rFonts w:ascii="Calibri" w:eastAsia="Calibri" w:hAnsi="Calibri" w:cs="Calibr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211B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751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08088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4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8891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917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44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189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8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3068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3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940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29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829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44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324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32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0878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6503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074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389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157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11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16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5435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529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2478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6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5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4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75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10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4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369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1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0580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6214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479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772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021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504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42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2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76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10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7128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651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619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023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1979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92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0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66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5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16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721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0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87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6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C742AEB-5476-419F-937B-F5D540DDA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Sau đại học BK</cp:lastModifiedBy>
  <cp:revision>3</cp:revision>
  <cp:lastPrinted>2022-03-08T03:18:00Z</cp:lastPrinted>
  <dcterms:created xsi:type="dcterms:W3CDTF">2024-04-17T03:05:00Z</dcterms:created>
  <dcterms:modified xsi:type="dcterms:W3CDTF">2024-04-17T03:15:00Z</dcterms:modified>
</cp:coreProperties>
</file>